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B92AD" w14:textId="7A82411B" w:rsidR="00CB71B6" w:rsidRPr="00CB71B6" w:rsidRDefault="00CB71B6" w:rsidP="00CB71B6">
      <w:pPr>
        <w:jc w:val="center"/>
        <w:rPr>
          <w:b/>
          <w:noProof/>
          <w:color w:val="A6A6A6" w:themeColor="background1" w:themeShade="A6"/>
          <w:sz w:val="24"/>
          <w:szCs w:val="24"/>
        </w:rPr>
      </w:pPr>
      <w:bookmarkStart w:id="0" w:name="_GoBack"/>
      <w:bookmarkEnd w:id="0"/>
      <w:r>
        <w:rPr>
          <w:b/>
          <w:noProof/>
          <w:color w:val="A6A6A6" w:themeColor="background1" w:themeShade="A6"/>
          <w:sz w:val="24"/>
          <w:szCs w:val="24"/>
        </w:rPr>
        <w:t>Proceso</w:t>
      </w:r>
      <w:r w:rsidRPr="00CB71B6">
        <w:rPr>
          <w:b/>
          <w:noProof/>
          <w:color w:val="A6A6A6" w:themeColor="background1" w:themeShade="A6"/>
          <w:sz w:val="24"/>
          <w:szCs w:val="24"/>
        </w:rPr>
        <w:t xml:space="preserve"> que siguen la metas</w:t>
      </w:r>
      <w:r>
        <w:rPr>
          <w:b/>
          <w:noProof/>
          <w:color w:val="A6A6A6" w:themeColor="background1" w:themeShade="A6"/>
          <w:sz w:val="24"/>
          <w:szCs w:val="24"/>
        </w:rPr>
        <w:t>, con el Método ICA3</w:t>
      </w:r>
    </w:p>
    <w:p w14:paraId="2808A749" w14:textId="16CE95F5" w:rsidR="00023DA7" w:rsidRDefault="006A76F7" w:rsidP="005A1FBA">
      <w:pPr>
        <w:jc w:val="center"/>
        <w:rPr>
          <w:noProof/>
        </w:rPr>
      </w:pPr>
      <w:r>
        <w:rPr>
          <w:noProof/>
          <w:lang w:eastAsia="es-MX"/>
        </w:rPr>
        <w:drawing>
          <wp:anchor distT="0" distB="0" distL="114300" distR="114300" simplePos="0" relativeHeight="251714560" behindDoc="0" locked="0" layoutInCell="1" allowOverlap="1" wp14:anchorId="6C2FC178" wp14:editId="493531B7">
            <wp:simplePos x="0" y="0"/>
            <wp:positionH relativeFrom="page">
              <wp:align>left</wp:align>
            </wp:positionH>
            <wp:positionV relativeFrom="paragraph">
              <wp:posOffset>3469185</wp:posOffset>
            </wp:positionV>
            <wp:extent cx="6276340" cy="709295"/>
            <wp:effectExtent l="0" t="0" r="86360" b="0"/>
            <wp:wrapSquare wrapText="bothSides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anchor>
        </w:drawing>
      </w:r>
      <w:r w:rsidR="0017254D">
        <w:rPr>
          <w:noProof/>
        </w:rPr>
        <w:t xml:space="preserve">               </w:t>
      </w:r>
      <w:r w:rsidR="00023DA7">
        <w:rPr>
          <w:noProof/>
          <w:lang w:eastAsia="es-MX"/>
        </w:rPr>
        <w:drawing>
          <wp:inline distT="0" distB="0" distL="0" distR="0" wp14:anchorId="7EC4E281" wp14:editId="3D5D1C2D">
            <wp:extent cx="3722670" cy="3425588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32349" cy="343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5F05B" w14:textId="4BE84E85" w:rsidR="002C294D" w:rsidRPr="00C2281A" w:rsidRDefault="0024735E" w:rsidP="006A76F7">
      <w:pPr>
        <w:jc w:val="right"/>
        <w:rPr>
          <w:b/>
          <w:noProof/>
          <w:color w:val="5FD0DF"/>
          <w:sz w:val="36"/>
          <w:szCs w:val="36"/>
        </w:rPr>
      </w:pPr>
      <w:r>
        <w:rPr>
          <w:noProof/>
          <w:lang w:eastAsia="es-MX"/>
        </w:rPr>
        <w:drawing>
          <wp:anchor distT="0" distB="0" distL="114300" distR="114300" simplePos="0" relativeHeight="251716608" behindDoc="0" locked="0" layoutInCell="1" allowOverlap="1" wp14:anchorId="56D69F0A" wp14:editId="13FDBE70">
            <wp:simplePos x="0" y="0"/>
            <wp:positionH relativeFrom="page">
              <wp:posOffset>0</wp:posOffset>
            </wp:positionH>
            <wp:positionV relativeFrom="paragraph">
              <wp:posOffset>1159519</wp:posOffset>
            </wp:positionV>
            <wp:extent cx="6276340" cy="709295"/>
            <wp:effectExtent l="0" t="0" r="86360" b="0"/>
            <wp:wrapSquare wrapText="bothSides"/>
            <wp:docPr id="29" name="Diagram 2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anchor>
        </w:drawing>
      </w:r>
      <w:r w:rsidR="00897805">
        <w:rPr>
          <w:noProof/>
        </w:rPr>
        <w:t xml:space="preserve"> </w:t>
      </w:r>
      <w:r w:rsidR="003B1AA4" w:rsidRPr="00343FCA">
        <w:rPr>
          <w:b/>
          <w:noProof/>
          <w:sz w:val="44"/>
          <w:szCs w:val="44"/>
        </w:rPr>
        <w:t>I</w:t>
      </w:r>
      <w:r w:rsidR="003B1AA4" w:rsidRPr="00343FCA">
        <w:rPr>
          <w:b/>
          <w:noProof/>
          <w:color w:val="64C6DA"/>
          <w:sz w:val="36"/>
          <w:szCs w:val="36"/>
        </w:rPr>
        <w:t xml:space="preserve">maginalo, </w:t>
      </w:r>
      <w:r w:rsidR="003B1AA4" w:rsidRPr="008C00F2">
        <w:rPr>
          <w:b/>
          <w:noProof/>
          <w:color w:val="000000" w:themeColor="text1"/>
          <w:sz w:val="44"/>
          <w:szCs w:val="44"/>
        </w:rPr>
        <w:t>C</w:t>
      </w:r>
      <w:r w:rsidR="003B1AA4" w:rsidRPr="00343FCA">
        <w:rPr>
          <w:b/>
          <w:noProof/>
          <w:color w:val="64C6DA"/>
          <w:sz w:val="36"/>
          <w:szCs w:val="36"/>
        </w:rPr>
        <w:t>réelo,</w:t>
      </w:r>
      <w:r w:rsidR="003B1AA4" w:rsidRPr="00C2281A">
        <w:rPr>
          <w:b/>
          <w:noProof/>
          <w:color w:val="5FD0DF"/>
          <w:sz w:val="36"/>
          <w:szCs w:val="36"/>
        </w:rPr>
        <w:t xml:space="preserve"> ¡</w:t>
      </w:r>
      <w:r w:rsidR="003B1AA4" w:rsidRPr="00343FCA">
        <w:rPr>
          <w:b/>
          <w:noProof/>
          <w:sz w:val="44"/>
          <w:szCs w:val="44"/>
        </w:rPr>
        <w:t>A</w:t>
      </w:r>
      <w:r w:rsidR="003B1AA4" w:rsidRPr="00343FCA">
        <w:rPr>
          <w:b/>
          <w:noProof/>
          <w:color w:val="64C6DA"/>
          <w:sz w:val="36"/>
          <w:szCs w:val="36"/>
        </w:rPr>
        <w:t>trevéte</w:t>
      </w:r>
      <w:r w:rsidR="003B1AA4" w:rsidRPr="00C2281A">
        <w:rPr>
          <w:b/>
          <w:noProof/>
          <w:color w:val="5FD0DF"/>
          <w:sz w:val="36"/>
          <w:szCs w:val="36"/>
        </w:rPr>
        <w:t>!</w:t>
      </w:r>
    </w:p>
    <w:p w14:paraId="78177427" w14:textId="2A191637" w:rsidR="003B1AA4" w:rsidRDefault="006A76F7" w:rsidP="00C2281A">
      <w:pPr>
        <w:jc w:val="right"/>
        <w:rPr>
          <w:noProof/>
        </w:rPr>
      </w:pPr>
      <w:r w:rsidRPr="00E83684">
        <w:rPr>
          <w:b/>
          <w:noProof/>
          <w:sz w:val="44"/>
          <w:szCs w:val="44"/>
          <w:lang w:eastAsia="es-MX"/>
        </w:rPr>
        <w:drawing>
          <wp:anchor distT="0" distB="0" distL="114300" distR="114300" simplePos="0" relativeHeight="251712512" behindDoc="0" locked="0" layoutInCell="1" allowOverlap="1" wp14:anchorId="647DEB5A" wp14:editId="264D58FB">
            <wp:simplePos x="0" y="0"/>
            <wp:positionH relativeFrom="page">
              <wp:posOffset>0</wp:posOffset>
            </wp:positionH>
            <wp:positionV relativeFrom="paragraph">
              <wp:posOffset>1231009</wp:posOffset>
            </wp:positionV>
            <wp:extent cx="6276340" cy="709575"/>
            <wp:effectExtent l="0" t="0" r="86360" b="0"/>
            <wp:wrapSquare wrapText="bothSides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anchor>
        </w:drawing>
      </w:r>
      <w:r w:rsidR="003B1AA4" w:rsidRPr="00E83684">
        <w:rPr>
          <w:b/>
          <w:noProof/>
          <w:sz w:val="44"/>
          <w:szCs w:val="44"/>
        </w:rPr>
        <w:t>I</w:t>
      </w:r>
      <w:r w:rsidR="003B1AA4" w:rsidRPr="003B1AA4">
        <w:rPr>
          <w:b/>
          <w:noProof/>
          <w:color w:val="9BBB59" w:themeColor="accent3"/>
          <w:sz w:val="36"/>
          <w:szCs w:val="36"/>
        </w:rPr>
        <w:t>dentifica</w:t>
      </w:r>
      <w:r w:rsidR="00E83684">
        <w:rPr>
          <w:b/>
          <w:noProof/>
          <w:color w:val="9BBB59" w:themeColor="accent3"/>
          <w:sz w:val="36"/>
          <w:szCs w:val="36"/>
        </w:rPr>
        <w:t>,</w:t>
      </w:r>
      <w:r w:rsidR="003B1AA4">
        <w:rPr>
          <w:noProof/>
        </w:rPr>
        <w:t xml:space="preserve"> </w:t>
      </w:r>
      <w:r w:rsidR="003B1AA4" w:rsidRPr="00E83684">
        <w:rPr>
          <w:b/>
          <w:noProof/>
          <w:sz w:val="44"/>
          <w:szCs w:val="44"/>
        </w:rPr>
        <w:t>C</w:t>
      </w:r>
      <w:r w:rsidR="003B1AA4" w:rsidRPr="003B1AA4">
        <w:rPr>
          <w:b/>
          <w:noProof/>
          <w:color w:val="9BBB59" w:themeColor="accent3"/>
          <w:sz w:val="36"/>
          <w:szCs w:val="36"/>
        </w:rPr>
        <w:t>ontrola</w:t>
      </w:r>
      <w:r w:rsidR="00E83684">
        <w:rPr>
          <w:b/>
          <w:noProof/>
          <w:color w:val="9BBB59" w:themeColor="accent3"/>
          <w:sz w:val="36"/>
          <w:szCs w:val="36"/>
        </w:rPr>
        <w:t>,</w:t>
      </w:r>
      <w:r w:rsidR="003B1AA4">
        <w:rPr>
          <w:noProof/>
        </w:rPr>
        <w:t xml:space="preserve"> </w:t>
      </w:r>
      <w:r w:rsidR="003B1AA4" w:rsidRPr="00E83684">
        <w:rPr>
          <w:b/>
          <w:noProof/>
          <w:sz w:val="44"/>
          <w:szCs w:val="44"/>
        </w:rPr>
        <w:t>A</w:t>
      </w:r>
      <w:r w:rsidR="003B1AA4" w:rsidRPr="003B1AA4">
        <w:rPr>
          <w:b/>
          <w:noProof/>
          <w:color w:val="9BBB59" w:themeColor="accent3"/>
          <w:sz w:val="36"/>
          <w:szCs w:val="36"/>
        </w:rPr>
        <w:t>vanza</w:t>
      </w:r>
    </w:p>
    <w:p w14:paraId="69CC8A15" w14:textId="68674F77" w:rsidR="002C294D" w:rsidRPr="00C2281A" w:rsidRDefault="003B1AA4" w:rsidP="00C2281A">
      <w:pPr>
        <w:jc w:val="right"/>
        <w:rPr>
          <w:b/>
          <w:noProof/>
          <w:color w:val="F79646" w:themeColor="accent6"/>
          <w:sz w:val="36"/>
          <w:szCs w:val="36"/>
        </w:rPr>
      </w:pPr>
      <w:r w:rsidRPr="00E83684">
        <w:rPr>
          <w:b/>
          <w:noProof/>
          <w:sz w:val="44"/>
          <w:szCs w:val="44"/>
        </w:rPr>
        <w:t>I</w:t>
      </w:r>
      <w:r w:rsidRPr="00C2281A">
        <w:rPr>
          <w:b/>
          <w:noProof/>
          <w:color w:val="F79646" w:themeColor="accent6"/>
          <w:sz w:val="36"/>
          <w:szCs w:val="36"/>
        </w:rPr>
        <w:t xml:space="preserve">nteligencia </w:t>
      </w:r>
      <w:r w:rsidRPr="00E83684">
        <w:rPr>
          <w:b/>
          <w:noProof/>
          <w:sz w:val="44"/>
          <w:szCs w:val="44"/>
        </w:rPr>
        <w:t>C</w:t>
      </w:r>
      <w:r w:rsidRPr="00C2281A">
        <w:rPr>
          <w:b/>
          <w:noProof/>
          <w:color w:val="F79646" w:themeColor="accent6"/>
          <w:sz w:val="36"/>
          <w:szCs w:val="36"/>
        </w:rPr>
        <w:t xml:space="preserve">reativa en </w:t>
      </w:r>
      <w:r w:rsidRPr="00E83684">
        <w:rPr>
          <w:b/>
          <w:noProof/>
          <w:sz w:val="44"/>
          <w:szCs w:val="44"/>
        </w:rPr>
        <w:t>A</w:t>
      </w:r>
      <w:r w:rsidRPr="00C2281A">
        <w:rPr>
          <w:b/>
          <w:noProof/>
          <w:color w:val="F79646" w:themeColor="accent6"/>
          <w:sz w:val="36"/>
          <w:szCs w:val="36"/>
        </w:rPr>
        <w:t>rmonia</w:t>
      </w:r>
      <w:r w:rsidR="00160EA8">
        <w:rPr>
          <w:b/>
          <w:noProof/>
          <w:color w:val="F79646" w:themeColor="accent6"/>
          <w:sz w:val="36"/>
          <w:szCs w:val="36"/>
        </w:rPr>
        <w:t>.</w:t>
      </w:r>
    </w:p>
    <w:sectPr w:rsidR="002C294D" w:rsidRPr="00C2281A" w:rsidSect="004B7F4E">
      <w:pgSz w:w="9184" w:h="12983" w:code="28"/>
      <w:pgMar w:top="720" w:right="720" w:bottom="720" w:left="720" w:header="708" w:footer="708" w:gutter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monospaced for SAP">
    <w:altName w:val="Consolas"/>
    <w:panose1 w:val="020B0609020202030204"/>
    <w:charset w:val="00"/>
    <w:family w:val="modern"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Drama" style="width:20.5pt;height:2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" o:bullet="t">
        <v:imagedata r:id="rId1" o:title="" croptop="-1626f" cropbottom="-1138f" cropleft="-1591f"/>
      </v:shape>
    </w:pict>
  </w:numPicBullet>
  <w:numPicBullet w:numPicBulletId="1">
    <w:pict>
      <v:shape id="_x0000_i1037" type="#_x0000_t75" alt="Smart Phone" style="width:14.5pt;height:2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" o:bullet="t">
        <v:imagedata r:id="rId2" o:title="" cropleft="-25166f" cropright="-22544f"/>
      </v:shape>
    </w:pict>
  </w:numPicBullet>
  <w:numPicBullet w:numPicBulletId="2">
    <w:pict>
      <v:shape id="_x0000_i1038" type="#_x0000_t75" alt="Dance" style="width:29.5pt;height:2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" o:bullet="t">
        <v:imagedata r:id="rId3" o:title="" croptop="-6420f" cropbottom="-6554f" cropright="-1252f"/>
      </v:shape>
    </w:pict>
  </w:numPicBullet>
  <w:numPicBullet w:numPicBulletId="3">
    <w:pict>
      <v:shape id="_x0000_i1039" type="#_x0000_t75" alt="Smart Phone" style="width:1in;height:1in;visibility:visible;mso-wrap-style:square" o:bullet="t">
        <v:imagedata r:id="rId4" o:title="Smart Phone"/>
      </v:shape>
    </w:pict>
  </w:numPicBullet>
  <w:numPicBullet w:numPicBulletId="4">
    <w:pict>
      <v:shape id="_x0000_i1040" type="#_x0000_t75" alt="Shooting star" style="width:23.5pt;height:2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" o:bullet="t">
        <v:imagedata r:id="rId5" o:title="" croptop="-1340f" cropbottom="-1340f" cropleft="-1365f" cropright="-2594f"/>
      </v:shape>
    </w:pict>
  </w:numPicBullet>
  <w:abstractNum w:abstractNumId="0" w15:restartNumberingAfterBreak="0">
    <w:nsid w:val="022579B9"/>
    <w:multiLevelType w:val="hybridMultilevel"/>
    <w:tmpl w:val="276CCE6C"/>
    <w:lvl w:ilvl="0" w:tplc="983488B2">
      <w:start w:val="1"/>
      <w:numFmt w:val="bullet"/>
      <w:lvlText w:val=""/>
      <w:lvlPicBulletId w:val="3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741498FA" w:tentative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  <w:lvl w:ilvl="2" w:tplc="57827140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ascii="Symbol" w:hAnsi="Symbol" w:hint="default"/>
      </w:rPr>
    </w:lvl>
    <w:lvl w:ilvl="3" w:tplc="12A816BE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C4686E32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5" w:tplc="0D408CA8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ascii="Symbol" w:hAnsi="Symbol" w:hint="default"/>
      </w:rPr>
    </w:lvl>
    <w:lvl w:ilvl="6" w:tplc="B112B5DE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83AC056A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8" w:tplc="0966CF5A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ascii="Symbol" w:hAnsi="Symbol" w:hint="default"/>
      </w:rPr>
    </w:lvl>
  </w:abstractNum>
  <w:abstractNum w:abstractNumId="1" w15:restartNumberingAfterBreak="0">
    <w:nsid w:val="0B491354"/>
    <w:multiLevelType w:val="hybridMultilevel"/>
    <w:tmpl w:val="A4E4469E"/>
    <w:lvl w:ilvl="0" w:tplc="08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3A8C32">
      <w:start w:val="1"/>
      <w:numFmt w:val="bullet"/>
      <w:lvlText w:val="-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45C4E"/>
    <w:multiLevelType w:val="hybridMultilevel"/>
    <w:tmpl w:val="B2B4461A"/>
    <w:lvl w:ilvl="0" w:tplc="CDD86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6C12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5858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029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B026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C8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1A83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78F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32F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2493A11"/>
    <w:multiLevelType w:val="hybridMultilevel"/>
    <w:tmpl w:val="C8C49006"/>
    <w:lvl w:ilvl="0" w:tplc="88DE56BC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36DB7"/>
    <w:multiLevelType w:val="hybridMultilevel"/>
    <w:tmpl w:val="51E09580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E2356"/>
    <w:multiLevelType w:val="hybridMultilevel"/>
    <w:tmpl w:val="35F2D068"/>
    <w:lvl w:ilvl="0" w:tplc="E662EE36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3A8C32">
      <w:start w:val="1"/>
      <w:numFmt w:val="bullet"/>
      <w:lvlText w:val="-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875E9"/>
    <w:multiLevelType w:val="hybridMultilevel"/>
    <w:tmpl w:val="6FD82BD6"/>
    <w:lvl w:ilvl="0" w:tplc="1D4C2D8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A2D53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963F1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AC2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04C75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4DA31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712FF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A6EA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F3C78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1F0A6C1D"/>
    <w:multiLevelType w:val="hybridMultilevel"/>
    <w:tmpl w:val="DFD2F5D2"/>
    <w:lvl w:ilvl="0" w:tplc="346C9F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FE9560">
      <w:start w:val="30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C07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142B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C292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707D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B0A5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0A4B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CABE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1C5303E"/>
    <w:multiLevelType w:val="hybridMultilevel"/>
    <w:tmpl w:val="FD565FCE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14F6A"/>
    <w:multiLevelType w:val="hybridMultilevel"/>
    <w:tmpl w:val="D2C6AB26"/>
    <w:lvl w:ilvl="0" w:tplc="519415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A66554">
      <w:start w:val="30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A42D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240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224A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205A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344D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4A95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4A8B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3BB7A11"/>
    <w:multiLevelType w:val="hybridMultilevel"/>
    <w:tmpl w:val="456A84B4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F5CC24C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A4506F"/>
    <w:multiLevelType w:val="hybridMultilevel"/>
    <w:tmpl w:val="0366CBC4"/>
    <w:lvl w:ilvl="0" w:tplc="1E2034D4">
      <w:start w:val="1"/>
      <w:numFmt w:val="lowerLetter"/>
      <w:lvlText w:val="%1."/>
      <w:lvlJc w:val="left"/>
      <w:pPr>
        <w:ind w:left="1065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785" w:hanging="360"/>
      </w:pPr>
    </w:lvl>
    <w:lvl w:ilvl="2" w:tplc="080A001B" w:tentative="1">
      <w:start w:val="1"/>
      <w:numFmt w:val="lowerRoman"/>
      <w:lvlText w:val="%3."/>
      <w:lvlJc w:val="right"/>
      <w:pPr>
        <w:ind w:left="2505" w:hanging="180"/>
      </w:pPr>
    </w:lvl>
    <w:lvl w:ilvl="3" w:tplc="080A000F" w:tentative="1">
      <w:start w:val="1"/>
      <w:numFmt w:val="decimal"/>
      <w:lvlText w:val="%4."/>
      <w:lvlJc w:val="left"/>
      <w:pPr>
        <w:ind w:left="3225" w:hanging="360"/>
      </w:pPr>
    </w:lvl>
    <w:lvl w:ilvl="4" w:tplc="080A0019" w:tentative="1">
      <w:start w:val="1"/>
      <w:numFmt w:val="lowerLetter"/>
      <w:lvlText w:val="%5."/>
      <w:lvlJc w:val="left"/>
      <w:pPr>
        <w:ind w:left="3945" w:hanging="360"/>
      </w:pPr>
    </w:lvl>
    <w:lvl w:ilvl="5" w:tplc="080A001B" w:tentative="1">
      <w:start w:val="1"/>
      <w:numFmt w:val="lowerRoman"/>
      <w:lvlText w:val="%6."/>
      <w:lvlJc w:val="right"/>
      <w:pPr>
        <w:ind w:left="4665" w:hanging="180"/>
      </w:pPr>
    </w:lvl>
    <w:lvl w:ilvl="6" w:tplc="080A000F" w:tentative="1">
      <w:start w:val="1"/>
      <w:numFmt w:val="decimal"/>
      <w:lvlText w:val="%7."/>
      <w:lvlJc w:val="left"/>
      <w:pPr>
        <w:ind w:left="5385" w:hanging="360"/>
      </w:pPr>
    </w:lvl>
    <w:lvl w:ilvl="7" w:tplc="080A0019" w:tentative="1">
      <w:start w:val="1"/>
      <w:numFmt w:val="lowerLetter"/>
      <w:lvlText w:val="%8."/>
      <w:lvlJc w:val="left"/>
      <w:pPr>
        <w:ind w:left="6105" w:hanging="360"/>
      </w:pPr>
    </w:lvl>
    <w:lvl w:ilvl="8" w:tplc="08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2" w15:restartNumberingAfterBreak="0">
    <w:nsid w:val="288C303B"/>
    <w:multiLevelType w:val="hybridMultilevel"/>
    <w:tmpl w:val="27BA6948"/>
    <w:lvl w:ilvl="0" w:tplc="9F400C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F229F"/>
    <w:multiLevelType w:val="hybridMultilevel"/>
    <w:tmpl w:val="DF241264"/>
    <w:lvl w:ilvl="0" w:tplc="E67831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91E7D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72C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AC33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D943D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B2A14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2F24F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26019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DAD0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2B7D0A37"/>
    <w:multiLevelType w:val="hybridMultilevel"/>
    <w:tmpl w:val="1AF477A2"/>
    <w:lvl w:ilvl="0" w:tplc="9BAA3EF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B04525"/>
    <w:multiLevelType w:val="hybridMultilevel"/>
    <w:tmpl w:val="C8CE0D2E"/>
    <w:lvl w:ilvl="0" w:tplc="19FADB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3F2C5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8F4B7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12B4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D02E2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35439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7CE6D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BA77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5E6E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2D100878"/>
    <w:multiLevelType w:val="hybridMultilevel"/>
    <w:tmpl w:val="4D1EDB6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991519"/>
    <w:multiLevelType w:val="hybridMultilevel"/>
    <w:tmpl w:val="C82CDE24"/>
    <w:lvl w:ilvl="0" w:tplc="A7527A2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sz w:val="56"/>
        <w:szCs w:val="56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CD2DEB"/>
    <w:multiLevelType w:val="hybridMultilevel"/>
    <w:tmpl w:val="835A8DF0"/>
    <w:lvl w:ilvl="0" w:tplc="9BAA3EF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6B18ED"/>
    <w:multiLevelType w:val="hybridMultilevel"/>
    <w:tmpl w:val="C00E57EC"/>
    <w:lvl w:ilvl="0" w:tplc="61CC27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4AED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2C5F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D664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9CFF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7A3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8A1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9088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18D5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9802A41"/>
    <w:multiLevelType w:val="hybridMultilevel"/>
    <w:tmpl w:val="50CAACD0"/>
    <w:lvl w:ilvl="0" w:tplc="29946A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1280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4A7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58FC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2EA5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E483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F27E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BC44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5CF4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9B80F29"/>
    <w:multiLevelType w:val="hybridMultilevel"/>
    <w:tmpl w:val="B8BCAF06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6028BD"/>
    <w:multiLevelType w:val="hybridMultilevel"/>
    <w:tmpl w:val="2F6838B8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1D71CE"/>
    <w:multiLevelType w:val="hybridMultilevel"/>
    <w:tmpl w:val="A2449C80"/>
    <w:lvl w:ilvl="0" w:tplc="1F044BFE">
      <w:numFmt w:val="bullet"/>
      <w:lvlText w:val="-"/>
      <w:lvlJc w:val="left"/>
      <w:pPr>
        <w:ind w:left="720" w:hanging="360"/>
      </w:pPr>
      <w:rPr>
        <w:rFonts w:ascii="Arial monospaced for SAP" w:eastAsiaTheme="minorHAnsi" w:hAnsi="Arial monospaced for SAP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386932"/>
    <w:multiLevelType w:val="hybridMultilevel"/>
    <w:tmpl w:val="D89A3A34"/>
    <w:lvl w:ilvl="0" w:tplc="4BEC0E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EEC5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80EF4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5F8DF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5B09A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F6B0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40A46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5ACE5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73656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502150E1"/>
    <w:multiLevelType w:val="hybridMultilevel"/>
    <w:tmpl w:val="904C183E"/>
    <w:lvl w:ilvl="0" w:tplc="60225198">
      <w:start w:val="10"/>
      <w:numFmt w:val="bullet"/>
      <w:lvlText w:val="-"/>
      <w:lvlJc w:val="left"/>
      <w:pPr>
        <w:ind w:left="2484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6" w15:restartNumberingAfterBreak="0">
    <w:nsid w:val="537C7881"/>
    <w:multiLevelType w:val="hybridMultilevel"/>
    <w:tmpl w:val="8F02AFBA"/>
    <w:lvl w:ilvl="0" w:tplc="055038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1E23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87E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7299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2408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FA5C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6E6A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1811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9054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3A9367C"/>
    <w:multiLevelType w:val="hybridMultilevel"/>
    <w:tmpl w:val="FC8061FC"/>
    <w:lvl w:ilvl="0" w:tplc="7750B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C18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5272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7CE97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F853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28E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2547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B45F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7A60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4A32CFB"/>
    <w:multiLevelType w:val="hybridMultilevel"/>
    <w:tmpl w:val="72C8DDE0"/>
    <w:lvl w:ilvl="0" w:tplc="08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752C5D"/>
    <w:multiLevelType w:val="hybridMultilevel"/>
    <w:tmpl w:val="6FD6E0C0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24477"/>
    <w:multiLevelType w:val="hybridMultilevel"/>
    <w:tmpl w:val="5EB00BD6"/>
    <w:lvl w:ilvl="0" w:tplc="9E0CB814">
      <w:start w:val="10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571517A9"/>
    <w:multiLevelType w:val="hybridMultilevel"/>
    <w:tmpl w:val="BCDCD480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F5CC24C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7F5B49"/>
    <w:multiLevelType w:val="hybridMultilevel"/>
    <w:tmpl w:val="885E27F8"/>
    <w:lvl w:ilvl="0" w:tplc="C3506C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960132">
      <w:start w:val="30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0693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2000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52A5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E212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B2A5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C04D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D856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3B01F52"/>
    <w:multiLevelType w:val="hybridMultilevel"/>
    <w:tmpl w:val="9256880C"/>
    <w:lvl w:ilvl="0" w:tplc="08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FD66D8"/>
    <w:multiLevelType w:val="hybridMultilevel"/>
    <w:tmpl w:val="7CE84BAE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992E32"/>
    <w:multiLevelType w:val="hybridMultilevel"/>
    <w:tmpl w:val="EEF499F4"/>
    <w:lvl w:ilvl="0" w:tplc="9014E2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54EC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2871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24DC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0417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A6C4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7435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A0D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9810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3206B90"/>
    <w:multiLevelType w:val="hybridMultilevel"/>
    <w:tmpl w:val="8E9C5B60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B53ABB"/>
    <w:multiLevelType w:val="hybridMultilevel"/>
    <w:tmpl w:val="90C2F63A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1426DA"/>
    <w:multiLevelType w:val="hybridMultilevel"/>
    <w:tmpl w:val="5EE4E02C"/>
    <w:lvl w:ilvl="0" w:tplc="0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911C6"/>
    <w:multiLevelType w:val="hybridMultilevel"/>
    <w:tmpl w:val="F8BC0784"/>
    <w:lvl w:ilvl="0" w:tplc="08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0" w15:restartNumberingAfterBreak="0">
    <w:nsid w:val="77CC0FEF"/>
    <w:multiLevelType w:val="hybridMultilevel"/>
    <w:tmpl w:val="68726C2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1"/>
  </w:num>
  <w:num w:numId="3">
    <w:abstractNumId w:val="36"/>
  </w:num>
  <w:num w:numId="4">
    <w:abstractNumId w:val="39"/>
  </w:num>
  <w:num w:numId="5">
    <w:abstractNumId w:val="11"/>
  </w:num>
  <w:num w:numId="6">
    <w:abstractNumId w:val="30"/>
  </w:num>
  <w:num w:numId="7">
    <w:abstractNumId w:val="25"/>
  </w:num>
  <w:num w:numId="8">
    <w:abstractNumId w:val="1"/>
  </w:num>
  <w:num w:numId="9">
    <w:abstractNumId w:val="12"/>
  </w:num>
  <w:num w:numId="10">
    <w:abstractNumId w:val="23"/>
  </w:num>
  <w:num w:numId="11">
    <w:abstractNumId w:val="3"/>
  </w:num>
  <w:num w:numId="12">
    <w:abstractNumId w:val="28"/>
  </w:num>
  <w:num w:numId="13">
    <w:abstractNumId w:val="8"/>
  </w:num>
  <w:num w:numId="14">
    <w:abstractNumId w:val="10"/>
  </w:num>
  <w:num w:numId="15">
    <w:abstractNumId w:val="33"/>
  </w:num>
  <w:num w:numId="16">
    <w:abstractNumId w:val="13"/>
  </w:num>
  <w:num w:numId="17">
    <w:abstractNumId w:val="24"/>
  </w:num>
  <w:num w:numId="18">
    <w:abstractNumId w:val="2"/>
  </w:num>
  <w:num w:numId="19">
    <w:abstractNumId w:val="26"/>
  </w:num>
  <w:num w:numId="20">
    <w:abstractNumId w:val="20"/>
  </w:num>
  <w:num w:numId="21">
    <w:abstractNumId w:val="35"/>
  </w:num>
  <w:num w:numId="22">
    <w:abstractNumId w:val="19"/>
  </w:num>
  <w:num w:numId="23">
    <w:abstractNumId w:val="27"/>
  </w:num>
  <w:num w:numId="24">
    <w:abstractNumId w:val="5"/>
  </w:num>
  <w:num w:numId="25">
    <w:abstractNumId w:val="9"/>
  </w:num>
  <w:num w:numId="26">
    <w:abstractNumId w:val="37"/>
  </w:num>
  <w:num w:numId="27">
    <w:abstractNumId w:val="7"/>
  </w:num>
  <w:num w:numId="28">
    <w:abstractNumId w:val="17"/>
  </w:num>
  <w:num w:numId="29">
    <w:abstractNumId w:val="32"/>
  </w:num>
  <w:num w:numId="30">
    <w:abstractNumId w:val="38"/>
  </w:num>
  <w:num w:numId="31">
    <w:abstractNumId w:val="6"/>
  </w:num>
  <w:num w:numId="32">
    <w:abstractNumId w:val="0"/>
  </w:num>
  <w:num w:numId="33">
    <w:abstractNumId w:val="14"/>
  </w:num>
  <w:num w:numId="34">
    <w:abstractNumId w:val="18"/>
  </w:num>
  <w:num w:numId="35">
    <w:abstractNumId w:val="29"/>
  </w:num>
  <w:num w:numId="36">
    <w:abstractNumId w:val="22"/>
  </w:num>
  <w:num w:numId="37">
    <w:abstractNumId w:val="16"/>
  </w:num>
  <w:num w:numId="38">
    <w:abstractNumId w:val="21"/>
  </w:num>
  <w:num w:numId="39">
    <w:abstractNumId w:val="34"/>
  </w:num>
  <w:num w:numId="40">
    <w:abstractNumId w:val="40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jI0MLA0NDI3MzNQ0lEKTi0uzszPAykwNKwFAIIz1j8tAAAA"/>
  </w:docVars>
  <w:rsids>
    <w:rsidRoot w:val="00656039"/>
    <w:rsid w:val="00001211"/>
    <w:rsid w:val="00001279"/>
    <w:rsid w:val="00005D89"/>
    <w:rsid w:val="00014F7C"/>
    <w:rsid w:val="000200E4"/>
    <w:rsid w:val="000217B6"/>
    <w:rsid w:val="000225CD"/>
    <w:rsid w:val="000231A3"/>
    <w:rsid w:val="0002324A"/>
    <w:rsid w:val="00023DA7"/>
    <w:rsid w:val="0002594E"/>
    <w:rsid w:val="00027A4C"/>
    <w:rsid w:val="00032E3C"/>
    <w:rsid w:val="000357AF"/>
    <w:rsid w:val="0004165A"/>
    <w:rsid w:val="000460C0"/>
    <w:rsid w:val="00052F55"/>
    <w:rsid w:val="00054B0F"/>
    <w:rsid w:val="000720F3"/>
    <w:rsid w:val="00072F85"/>
    <w:rsid w:val="00073046"/>
    <w:rsid w:val="00073B11"/>
    <w:rsid w:val="00074EDF"/>
    <w:rsid w:val="00076EFD"/>
    <w:rsid w:val="00081D56"/>
    <w:rsid w:val="0008286F"/>
    <w:rsid w:val="00092798"/>
    <w:rsid w:val="000A7C74"/>
    <w:rsid w:val="000B0331"/>
    <w:rsid w:val="000B1605"/>
    <w:rsid w:val="000B20C7"/>
    <w:rsid w:val="000C01C2"/>
    <w:rsid w:val="000C419E"/>
    <w:rsid w:val="000D4A2F"/>
    <w:rsid w:val="000D67E3"/>
    <w:rsid w:val="000E6FBD"/>
    <w:rsid w:val="000E7975"/>
    <w:rsid w:val="000F0C61"/>
    <w:rsid w:val="000F0DD3"/>
    <w:rsid w:val="000F2149"/>
    <w:rsid w:val="000F7251"/>
    <w:rsid w:val="001021F6"/>
    <w:rsid w:val="0010569B"/>
    <w:rsid w:val="00105E25"/>
    <w:rsid w:val="001120DB"/>
    <w:rsid w:val="00112211"/>
    <w:rsid w:val="00114B18"/>
    <w:rsid w:val="001175B9"/>
    <w:rsid w:val="00117ABA"/>
    <w:rsid w:val="00123B80"/>
    <w:rsid w:val="0012551F"/>
    <w:rsid w:val="00125A1A"/>
    <w:rsid w:val="00126182"/>
    <w:rsid w:val="00131442"/>
    <w:rsid w:val="001360C8"/>
    <w:rsid w:val="00150533"/>
    <w:rsid w:val="001506FD"/>
    <w:rsid w:val="00151502"/>
    <w:rsid w:val="0015213E"/>
    <w:rsid w:val="00154523"/>
    <w:rsid w:val="0015680F"/>
    <w:rsid w:val="00160EA8"/>
    <w:rsid w:val="00161F32"/>
    <w:rsid w:val="00162231"/>
    <w:rsid w:val="00167A76"/>
    <w:rsid w:val="0017254D"/>
    <w:rsid w:val="001729DF"/>
    <w:rsid w:val="001806C4"/>
    <w:rsid w:val="001A1D05"/>
    <w:rsid w:val="001A7807"/>
    <w:rsid w:val="001A78A2"/>
    <w:rsid w:val="001B376F"/>
    <w:rsid w:val="001B57BB"/>
    <w:rsid w:val="001B62EC"/>
    <w:rsid w:val="001E3B70"/>
    <w:rsid w:val="001E4DFF"/>
    <w:rsid w:val="001F1863"/>
    <w:rsid w:val="001F2255"/>
    <w:rsid w:val="00203C25"/>
    <w:rsid w:val="002129EA"/>
    <w:rsid w:val="00214F56"/>
    <w:rsid w:val="002220A0"/>
    <w:rsid w:val="00231E16"/>
    <w:rsid w:val="00231F6E"/>
    <w:rsid w:val="002370CB"/>
    <w:rsid w:val="0024735E"/>
    <w:rsid w:val="00274C47"/>
    <w:rsid w:val="00281E18"/>
    <w:rsid w:val="00282524"/>
    <w:rsid w:val="00283004"/>
    <w:rsid w:val="00290224"/>
    <w:rsid w:val="002921FB"/>
    <w:rsid w:val="00293E10"/>
    <w:rsid w:val="0029543F"/>
    <w:rsid w:val="002957C2"/>
    <w:rsid w:val="0029605C"/>
    <w:rsid w:val="00296D7D"/>
    <w:rsid w:val="002A0644"/>
    <w:rsid w:val="002A7013"/>
    <w:rsid w:val="002B422B"/>
    <w:rsid w:val="002B6202"/>
    <w:rsid w:val="002C1A45"/>
    <w:rsid w:val="002C20FC"/>
    <w:rsid w:val="002C294D"/>
    <w:rsid w:val="002D18A3"/>
    <w:rsid w:val="002E1C75"/>
    <w:rsid w:val="002E3B5B"/>
    <w:rsid w:val="003017B1"/>
    <w:rsid w:val="00306E16"/>
    <w:rsid w:val="00313C4E"/>
    <w:rsid w:val="00314DF3"/>
    <w:rsid w:val="00316806"/>
    <w:rsid w:val="003275A2"/>
    <w:rsid w:val="00327B42"/>
    <w:rsid w:val="00335CD2"/>
    <w:rsid w:val="00340400"/>
    <w:rsid w:val="003429C7"/>
    <w:rsid w:val="00343FCA"/>
    <w:rsid w:val="003447DA"/>
    <w:rsid w:val="00351045"/>
    <w:rsid w:val="003511AE"/>
    <w:rsid w:val="00353EA0"/>
    <w:rsid w:val="00357109"/>
    <w:rsid w:val="00367CA7"/>
    <w:rsid w:val="00377978"/>
    <w:rsid w:val="003804AA"/>
    <w:rsid w:val="003850DC"/>
    <w:rsid w:val="00394566"/>
    <w:rsid w:val="003A60B4"/>
    <w:rsid w:val="003A68D1"/>
    <w:rsid w:val="003A7590"/>
    <w:rsid w:val="003B1AA4"/>
    <w:rsid w:val="003B1B3C"/>
    <w:rsid w:val="003C47F9"/>
    <w:rsid w:val="003D4CAE"/>
    <w:rsid w:val="003E2430"/>
    <w:rsid w:val="003E28A7"/>
    <w:rsid w:val="003E4779"/>
    <w:rsid w:val="003E48F3"/>
    <w:rsid w:val="003E4CC7"/>
    <w:rsid w:val="003E56AC"/>
    <w:rsid w:val="003E5A03"/>
    <w:rsid w:val="003E6758"/>
    <w:rsid w:val="003F2CA5"/>
    <w:rsid w:val="003F3100"/>
    <w:rsid w:val="00400700"/>
    <w:rsid w:val="00400999"/>
    <w:rsid w:val="0040207C"/>
    <w:rsid w:val="00411918"/>
    <w:rsid w:val="00411937"/>
    <w:rsid w:val="004131C5"/>
    <w:rsid w:val="00413D2C"/>
    <w:rsid w:val="00421F9B"/>
    <w:rsid w:val="004244E9"/>
    <w:rsid w:val="00432DDB"/>
    <w:rsid w:val="00433329"/>
    <w:rsid w:val="004339F3"/>
    <w:rsid w:val="0044581A"/>
    <w:rsid w:val="00446E81"/>
    <w:rsid w:val="00452E23"/>
    <w:rsid w:val="0045448E"/>
    <w:rsid w:val="00454A6D"/>
    <w:rsid w:val="00461CCE"/>
    <w:rsid w:val="00465443"/>
    <w:rsid w:val="00467152"/>
    <w:rsid w:val="00472B40"/>
    <w:rsid w:val="00482A6B"/>
    <w:rsid w:val="0048318D"/>
    <w:rsid w:val="0049165B"/>
    <w:rsid w:val="00491903"/>
    <w:rsid w:val="00493FBE"/>
    <w:rsid w:val="004B5465"/>
    <w:rsid w:val="004B5B05"/>
    <w:rsid w:val="004B656C"/>
    <w:rsid w:val="004B7F4E"/>
    <w:rsid w:val="004C60C3"/>
    <w:rsid w:val="004C781F"/>
    <w:rsid w:val="004D105F"/>
    <w:rsid w:val="004D2406"/>
    <w:rsid w:val="004D4C6B"/>
    <w:rsid w:val="004D5DB4"/>
    <w:rsid w:val="004D6EB9"/>
    <w:rsid w:val="004F1632"/>
    <w:rsid w:val="004F274F"/>
    <w:rsid w:val="004F5694"/>
    <w:rsid w:val="004F7CF9"/>
    <w:rsid w:val="0050105E"/>
    <w:rsid w:val="00506DFF"/>
    <w:rsid w:val="00511CA0"/>
    <w:rsid w:val="005122AF"/>
    <w:rsid w:val="005147C9"/>
    <w:rsid w:val="005267B2"/>
    <w:rsid w:val="00532A16"/>
    <w:rsid w:val="00533CCC"/>
    <w:rsid w:val="005431DF"/>
    <w:rsid w:val="00544A0C"/>
    <w:rsid w:val="00550409"/>
    <w:rsid w:val="0055752D"/>
    <w:rsid w:val="005578E8"/>
    <w:rsid w:val="00563F01"/>
    <w:rsid w:val="005734BC"/>
    <w:rsid w:val="00574C84"/>
    <w:rsid w:val="00574FD5"/>
    <w:rsid w:val="00585A71"/>
    <w:rsid w:val="00592E6C"/>
    <w:rsid w:val="005946ED"/>
    <w:rsid w:val="005A1235"/>
    <w:rsid w:val="005A1FBA"/>
    <w:rsid w:val="005A31BA"/>
    <w:rsid w:val="005B0078"/>
    <w:rsid w:val="005B7393"/>
    <w:rsid w:val="005D1BE8"/>
    <w:rsid w:val="005D45FD"/>
    <w:rsid w:val="005E66CE"/>
    <w:rsid w:val="005F4C92"/>
    <w:rsid w:val="00606226"/>
    <w:rsid w:val="006168C8"/>
    <w:rsid w:val="00617920"/>
    <w:rsid w:val="0062186F"/>
    <w:rsid w:val="006237DB"/>
    <w:rsid w:val="00624442"/>
    <w:rsid w:val="00634926"/>
    <w:rsid w:val="006441F0"/>
    <w:rsid w:val="00644729"/>
    <w:rsid w:val="00651A78"/>
    <w:rsid w:val="00654917"/>
    <w:rsid w:val="00656039"/>
    <w:rsid w:val="00661503"/>
    <w:rsid w:val="0066192D"/>
    <w:rsid w:val="00665150"/>
    <w:rsid w:val="006760FC"/>
    <w:rsid w:val="00677FF2"/>
    <w:rsid w:val="006823DF"/>
    <w:rsid w:val="00686BE2"/>
    <w:rsid w:val="00692682"/>
    <w:rsid w:val="006965D2"/>
    <w:rsid w:val="006A0DF9"/>
    <w:rsid w:val="006A1FA0"/>
    <w:rsid w:val="006A76F7"/>
    <w:rsid w:val="006B2A11"/>
    <w:rsid w:val="006B4112"/>
    <w:rsid w:val="006C0881"/>
    <w:rsid w:val="006C1302"/>
    <w:rsid w:val="006C4221"/>
    <w:rsid w:val="006C511B"/>
    <w:rsid w:val="006D12CF"/>
    <w:rsid w:val="006D5723"/>
    <w:rsid w:val="006E4119"/>
    <w:rsid w:val="006F3068"/>
    <w:rsid w:val="0070393B"/>
    <w:rsid w:val="00710DC9"/>
    <w:rsid w:val="007127E7"/>
    <w:rsid w:val="00713953"/>
    <w:rsid w:val="0071533B"/>
    <w:rsid w:val="00720AF7"/>
    <w:rsid w:val="00724A25"/>
    <w:rsid w:val="00735840"/>
    <w:rsid w:val="00742EF6"/>
    <w:rsid w:val="00747905"/>
    <w:rsid w:val="00752D3F"/>
    <w:rsid w:val="00752EBE"/>
    <w:rsid w:val="00760115"/>
    <w:rsid w:val="007762C3"/>
    <w:rsid w:val="007857E3"/>
    <w:rsid w:val="007877EF"/>
    <w:rsid w:val="00787A31"/>
    <w:rsid w:val="00790C58"/>
    <w:rsid w:val="0079330B"/>
    <w:rsid w:val="007941C3"/>
    <w:rsid w:val="00795AA0"/>
    <w:rsid w:val="0079644C"/>
    <w:rsid w:val="007A5432"/>
    <w:rsid w:val="007A613B"/>
    <w:rsid w:val="007B136B"/>
    <w:rsid w:val="007B15F5"/>
    <w:rsid w:val="007B3210"/>
    <w:rsid w:val="007B5131"/>
    <w:rsid w:val="007B76AD"/>
    <w:rsid w:val="007C2B16"/>
    <w:rsid w:val="007C5ECD"/>
    <w:rsid w:val="007D2010"/>
    <w:rsid w:val="007F2287"/>
    <w:rsid w:val="007F3759"/>
    <w:rsid w:val="008018F0"/>
    <w:rsid w:val="00802882"/>
    <w:rsid w:val="00803CE6"/>
    <w:rsid w:val="00806887"/>
    <w:rsid w:val="00807315"/>
    <w:rsid w:val="00816512"/>
    <w:rsid w:val="008265BD"/>
    <w:rsid w:val="00827577"/>
    <w:rsid w:val="00834BE6"/>
    <w:rsid w:val="00842C41"/>
    <w:rsid w:val="008437E1"/>
    <w:rsid w:val="0085356D"/>
    <w:rsid w:val="00865E63"/>
    <w:rsid w:val="00870FBF"/>
    <w:rsid w:val="008813D1"/>
    <w:rsid w:val="00886459"/>
    <w:rsid w:val="00893C6D"/>
    <w:rsid w:val="0089449C"/>
    <w:rsid w:val="00895545"/>
    <w:rsid w:val="00897805"/>
    <w:rsid w:val="008A18B7"/>
    <w:rsid w:val="008A26F4"/>
    <w:rsid w:val="008A4AE0"/>
    <w:rsid w:val="008A6A03"/>
    <w:rsid w:val="008B1D34"/>
    <w:rsid w:val="008B5C1A"/>
    <w:rsid w:val="008C00F2"/>
    <w:rsid w:val="008C1D8B"/>
    <w:rsid w:val="008C2AAE"/>
    <w:rsid w:val="008C633F"/>
    <w:rsid w:val="008D5376"/>
    <w:rsid w:val="008D6C12"/>
    <w:rsid w:val="008E42A9"/>
    <w:rsid w:val="008E7570"/>
    <w:rsid w:val="008E766F"/>
    <w:rsid w:val="009036F5"/>
    <w:rsid w:val="00906929"/>
    <w:rsid w:val="009076D3"/>
    <w:rsid w:val="0091648E"/>
    <w:rsid w:val="009274FA"/>
    <w:rsid w:val="0093415B"/>
    <w:rsid w:val="00946FB4"/>
    <w:rsid w:val="00957FAA"/>
    <w:rsid w:val="00962294"/>
    <w:rsid w:val="00974098"/>
    <w:rsid w:val="00974D6B"/>
    <w:rsid w:val="009805EE"/>
    <w:rsid w:val="00982B86"/>
    <w:rsid w:val="00986D41"/>
    <w:rsid w:val="009B459E"/>
    <w:rsid w:val="009D53DB"/>
    <w:rsid w:val="009D7C40"/>
    <w:rsid w:val="009E14E3"/>
    <w:rsid w:val="009E19A1"/>
    <w:rsid w:val="009E2034"/>
    <w:rsid w:val="009F1DF1"/>
    <w:rsid w:val="009F339D"/>
    <w:rsid w:val="009F6276"/>
    <w:rsid w:val="00A06E36"/>
    <w:rsid w:val="00A3742C"/>
    <w:rsid w:val="00A45E9A"/>
    <w:rsid w:val="00A505A8"/>
    <w:rsid w:val="00A53293"/>
    <w:rsid w:val="00A566AC"/>
    <w:rsid w:val="00A634AA"/>
    <w:rsid w:val="00A63C55"/>
    <w:rsid w:val="00A644E1"/>
    <w:rsid w:val="00A85AD2"/>
    <w:rsid w:val="00A86721"/>
    <w:rsid w:val="00A9133F"/>
    <w:rsid w:val="00A94484"/>
    <w:rsid w:val="00AB0473"/>
    <w:rsid w:val="00AB1BA3"/>
    <w:rsid w:val="00AB1DBF"/>
    <w:rsid w:val="00AB3410"/>
    <w:rsid w:val="00AB6ED1"/>
    <w:rsid w:val="00AC185E"/>
    <w:rsid w:val="00AC2C33"/>
    <w:rsid w:val="00AD1E03"/>
    <w:rsid w:val="00AD23B8"/>
    <w:rsid w:val="00AD7C21"/>
    <w:rsid w:val="00AF31F5"/>
    <w:rsid w:val="00AF5739"/>
    <w:rsid w:val="00B06141"/>
    <w:rsid w:val="00B0665D"/>
    <w:rsid w:val="00B0674B"/>
    <w:rsid w:val="00B129A3"/>
    <w:rsid w:val="00B142DE"/>
    <w:rsid w:val="00B152B8"/>
    <w:rsid w:val="00B165CE"/>
    <w:rsid w:val="00B200F5"/>
    <w:rsid w:val="00B30693"/>
    <w:rsid w:val="00B328CB"/>
    <w:rsid w:val="00B348A2"/>
    <w:rsid w:val="00B4011A"/>
    <w:rsid w:val="00B44BA5"/>
    <w:rsid w:val="00B45114"/>
    <w:rsid w:val="00B46BB0"/>
    <w:rsid w:val="00B54129"/>
    <w:rsid w:val="00B624F9"/>
    <w:rsid w:val="00B678FF"/>
    <w:rsid w:val="00B73D34"/>
    <w:rsid w:val="00B74D10"/>
    <w:rsid w:val="00B77D79"/>
    <w:rsid w:val="00B816F1"/>
    <w:rsid w:val="00B92087"/>
    <w:rsid w:val="00B97EA1"/>
    <w:rsid w:val="00BA00FA"/>
    <w:rsid w:val="00BA0787"/>
    <w:rsid w:val="00BA6B21"/>
    <w:rsid w:val="00BB2E86"/>
    <w:rsid w:val="00BB3891"/>
    <w:rsid w:val="00BB3A5C"/>
    <w:rsid w:val="00BC68BD"/>
    <w:rsid w:val="00BC6EE0"/>
    <w:rsid w:val="00BD2E57"/>
    <w:rsid w:val="00BD36AA"/>
    <w:rsid w:val="00BE389A"/>
    <w:rsid w:val="00BE633F"/>
    <w:rsid w:val="00BF49D7"/>
    <w:rsid w:val="00BF57B8"/>
    <w:rsid w:val="00C00582"/>
    <w:rsid w:val="00C0346A"/>
    <w:rsid w:val="00C05299"/>
    <w:rsid w:val="00C10064"/>
    <w:rsid w:val="00C10F56"/>
    <w:rsid w:val="00C12234"/>
    <w:rsid w:val="00C15CF1"/>
    <w:rsid w:val="00C17608"/>
    <w:rsid w:val="00C2023C"/>
    <w:rsid w:val="00C21568"/>
    <w:rsid w:val="00C2281A"/>
    <w:rsid w:val="00C24BBC"/>
    <w:rsid w:val="00C34741"/>
    <w:rsid w:val="00C3684D"/>
    <w:rsid w:val="00C4187F"/>
    <w:rsid w:val="00C4389A"/>
    <w:rsid w:val="00C45648"/>
    <w:rsid w:val="00C50B92"/>
    <w:rsid w:val="00C50BEB"/>
    <w:rsid w:val="00C550E5"/>
    <w:rsid w:val="00C661CA"/>
    <w:rsid w:val="00C67418"/>
    <w:rsid w:val="00C67525"/>
    <w:rsid w:val="00C74DF2"/>
    <w:rsid w:val="00C74EED"/>
    <w:rsid w:val="00C75C2A"/>
    <w:rsid w:val="00C806E5"/>
    <w:rsid w:val="00C836B3"/>
    <w:rsid w:val="00C91D35"/>
    <w:rsid w:val="00C9596B"/>
    <w:rsid w:val="00C9778E"/>
    <w:rsid w:val="00CA61A2"/>
    <w:rsid w:val="00CA701A"/>
    <w:rsid w:val="00CB2406"/>
    <w:rsid w:val="00CB6E6B"/>
    <w:rsid w:val="00CB71B6"/>
    <w:rsid w:val="00CC7DED"/>
    <w:rsid w:val="00CD454F"/>
    <w:rsid w:val="00CD5967"/>
    <w:rsid w:val="00CD7B72"/>
    <w:rsid w:val="00CE0DF0"/>
    <w:rsid w:val="00CF14A6"/>
    <w:rsid w:val="00CF3D48"/>
    <w:rsid w:val="00CF4B85"/>
    <w:rsid w:val="00CF5E30"/>
    <w:rsid w:val="00D03FA2"/>
    <w:rsid w:val="00D07D56"/>
    <w:rsid w:val="00D1088B"/>
    <w:rsid w:val="00D11D3A"/>
    <w:rsid w:val="00D14D99"/>
    <w:rsid w:val="00D16FEA"/>
    <w:rsid w:val="00D200D6"/>
    <w:rsid w:val="00D248F6"/>
    <w:rsid w:val="00D2577B"/>
    <w:rsid w:val="00D33375"/>
    <w:rsid w:val="00D35213"/>
    <w:rsid w:val="00D36B61"/>
    <w:rsid w:val="00D53A4C"/>
    <w:rsid w:val="00D73CD6"/>
    <w:rsid w:val="00D747DA"/>
    <w:rsid w:val="00D816D5"/>
    <w:rsid w:val="00D84C1B"/>
    <w:rsid w:val="00D90E32"/>
    <w:rsid w:val="00DA51EE"/>
    <w:rsid w:val="00DA5912"/>
    <w:rsid w:val="00DB0541"/>
    <w:rsid w:val="00DB4728"/>
    <w:rsid w:val="00DC18D0"/>
    <w:rsid w:val="00DD4FF3"/>
    <w:rsid w:val="00DD5CA3"/>
    <w:rsid w:val="00DD60A4"/>
    <w:rsid w:val="00DE3D08"/>
    <w:rsid w:val="00DE5662"/>
    <w:rsid w:val="00DE628F"/>
    <w:rsid w:val="00DE6C18"/>
    <w:rsid w:val="00E00285"/>
    <w:rsid w:val="00E0587B"/>
    <w:rsid w:val="00E112B9"/>
    <w:rsid w:val="00E139C2"/>
    <w:rsid w:val="00E14BF7"/>
    <w:rsid w:val="00E20A2F"/>
    <w:rsid w:val="00E265A7"/>
    <w:rsid w:val="00E30943"/>
    <w:rsid w:val="00E418BB"/>
    <w:rsid w:val="00E55BBD"/>
    <w:rsid w:val="00E57065"/>
    <w:rsid w:val="00E635B3"/>
    <w:rsid w:val="00E645FE"/>
    <w:rsid w:val="00E65E8C"/>
    <w:rsid w:val="00E7389F"/>
    <w:rsid w:val="00E80492"/>
    <w:rsid w:val="00E83684"/>
    <w:rsid w:val="00E968F5"/>
    <w:rsid w:val="00EA18B8"/>
    <w:rsid w:val="00EA6952"/>
    <w:rsid w:val="00EC467A"/>
    <w:rsid w:val="00EC47E7"/>
    <w:rsid w:val="00EC58C5"/>
    <w:rsid w:val="00ED00EB"/>
    <w:rsid w:val="00ED3B8D"/>
    <w:rsid w:val="00EE73BE"/>
    <w:rsid w:val="00EF017C"/>
    <w:rsid w:val="00EF5A38"/>
    <w:rsid w:val="00F028CA"/>
    <w:rsid w:val="00F04942"/>
    <w:rsid w:val="00F04B4D"/>
    <w:rsid w:val="00F06209"/>
    <w:rsid w:val="00F14C4B"/>
    <w:rsid w:val="00F155C3"/>
    <w:rsid w:val="00F17572"/>
    <w:rsid w:val="00F207D8"/>
    <w:rsid w:val="00F212BC"/>
    <w:rsid w:val="00F23C98"/>
    <w:rsid w:val="00F259F9"/>
    <w:rsid w:val="00F26AAF"/>
    <w:rsid w:val="00F37122"/>
    <w:rsid w:val="00F37D27"/>
    <w:rsid w:val="00F40B47"/>
    <w:rsid w:val="00F45CD1"/>
    <w:rsid w:val="00F53E3C"/>
    <w:rsid w:val="00F561A6"/>
    <w:rsid w:val="00F57597"/>
    <w:rsid w:val="00F61111"/>
    <w:rsid w:val="00F669E4"/>
    <w:rsid w:val="00F67D93"/>
    <w:rsid w:val="00F72D8A"/>
    <w:rsid w:val="00F76A70"/>
    <w:rsid w:val="00F77F68"/>
    <w:rsid w:val="00F859E6"/>
    <w:rsid w:val="00F862F8"/>
    <w:rsid w:val="00F90F8C"/>
    <w:rsid w:val="00F933FF"/>
    <w:rsid w:val="00FA3466"/>
    <w:rsid w:val="00FA4054"/>
    <w:rsid w:val="00FA417C"/>
    <w:rsid w:val="00FA4235"/>
    <w:rsid w:val="00FB407C"/>
    <w:rsid w:val="00FB49CC"/>
    <w:rsid w:val="00FC004C"/>
    <w:rsid w:val="00FD2524"/>
    <w:rsid w:val="00FD7DA1"/>
    <w:rsid w:val="00FE40C6"/>
    <w:rsid w:val="00FE4E51"/>
    <w:rsid w:val="00FE740F"/>
    <w:rsid w:val="00FF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7A03"/>
  <w15:docId w15:val="{8482D179-FB98-4DA3-A5B0-EFF7BB142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0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01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17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954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styleId="TableGrid">
    <w:name w:val="Table Grid"/>
    <w:basedOn w:val="TableNormal"/>
    <w:uiPriority w:val="59"/>
    <w:rsid w:val="001806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0587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587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108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32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1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43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02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190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07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42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275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788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37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618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16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39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63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221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3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086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4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37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16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31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65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31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9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29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2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02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19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7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06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96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48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85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44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26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82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6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900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2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27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53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9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9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103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53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62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301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62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44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75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6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76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393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51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330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30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476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50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63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0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9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19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6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66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486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7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538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270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014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23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02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66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045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6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281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2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55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6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454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1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72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8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78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14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56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63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618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153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78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73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64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7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00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91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7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9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82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913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31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3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04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18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84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9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99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4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7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041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Data" Target="diagrams/data2.xml"/><Relationship Id="rId18" Type="http://schemas.openxmlformats.org/officeDocument/2006/relationships/diagramData" Target="diagrams/data3.xml"/><Relationship Id="rId3" Type="http://schemas.openxmlformats.org/officeDocument/2006/relationships/numbering" Target="numbering.xml"/><Relationship Id="rId21" Type="http://schemas.openxmlformats.org/officeDocument/2006/relationships/diagramColors" Target="diagrams/colors3.xml"/><Relationship Id="rId7" Type="http://schemas.openxmlformats.org/officeDocument/2006/relationships/diagramData" Target="diagrams/data1.xml"/><Relationship Id="rId12" Type="http://schemas.openxmlformats.org/officeDocument/2006/relationships/image" Target="media/image6.png"/><Relationship Id="rId17" Type="http://schemas.microsoft.com/office/2007/relationships/diagramDrawing" Target="diagrams/drawing2.xml"/><Relationship Id="rId2" Type="http://schemas.openxmlformats.org/officeDocument/2006/relationships/customXml" Target="../customXml/item1.xml"/><Relationship Id="rId16" Type="http://schemas.openxmlformats.org/officeDocument/2006/relationships/diagramColors" Target="diagrams/colors2.xml"/><Relationship Id="rId20" Type="http://schemas.openxmlformats.org/officeDocument/2006/relationships/diagramQuickStyle" Target="diagrams/quickStyle3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microsoft.com/office/2007/relationships/diagramDrawing" Target="diagrams/drawing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diagramQuickStyle" Target="diagrams/quickStyle2.xml"/><Relationship Id="rId23" Type="http://schemas.openxmlformats.org/officeDocument/2006/relationships/fontTable" Target="fontTable.xml"/><Relationship Id="rId10" Type="http://schemas.openxmlformats.org/officeDocument/2006/relationships/diagramColors" Target="diagrams/colors1.xml"/><Relationship Id="rId19" Type="http://schemas.openxmlformats.org/officeDocument/2006/relationships/diagramLayout" Target="diagrams/layout3.xml"/><Relationship Id="rId4" Type="http://schemas.openxmlformats.org/officeDocument/2006/relationships/styles" Target="styles.xml"/><Relationship Id="rId9" Type="http://schemas.openxmlformats.org/officeDocument/2006/relationships/diagramQuickStyle" Target="diagrams/quickStyle1.xml"/><Relationship Id="rId14" Type="http://schemas.openxmlformats.org/officeDocument/2006/relationships/diagramLayout" Target="diagrams/layout2.xml"/><Relationship Id="rId22" Type="http://schemas.microsoft.com/office/2007/relationships/diagramDrawing" Target="diagrams/drawing3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6021220-88D1-49FE-A075-55CF2DA4DC29}" type="doc">
      <dgm:prSet loTypeId="urn:microsoft.com/office/officeart/2011/layout/Tab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025C095-EF43-4D66-9DD6-FF587A355CFF}">
      <dgm:prSet phldrT="[Text]" custT="1"/>
      <dgm:spPr>
        <a:solidFill>
          <a:srgbClr val="64C6DA"/>
        </a:solidFill>
        <a:ln>
          <a:solidFill>
            <a:srgbClr val="64C6DA"/>
          </a:solidFill>
        </a:ln>
      </dgm:spPr>
      <dgm:t>
        <a:bodyPr/>
        <a:lstStyle/>
        <a:p>
          <a:r>
            <a:rPr lang="es-MX" sz="1800"/>
            <a:t>Visualiza tu meta</a:t>
          </a:r>
          <a:endParaRPr lang="en-US" sz="1800"/>
        </a:p>
      </dgm:t>
    </dgm:pt>
    <dgm:pt modelId="{AC0EF480-9FEF-4C75-A513-415A0DEE1D21}" type="parTrans" cxnId="{0029F64F-F015-43DB-ADDE-641C06396AF7}">
      <dgm:prSet/>
      <dgm:spPr/>
      <dgm:t>
        <a:bodyPr/>
        <a:lstStyle/>
        <a:p>
          <a:endParaRPr lang="en-US"/>
        </a:p>
      </dgm:t>
    </dgm:pt>
    <dgm:pt modelId="{E17FFAB2-1D6E-4F3F-A7FD-BB9EE768C520}" type="sibTrans" cxnId="{0029F64F-F015-43DB-ADDE-641C06396AF7}">
      <dgm:prSet/>
      <dgm:spPr/>
      <dgm:t>
        <a:bodyPr/>
        <a:lstStyle/>
        <a:p>
          <a:endParaRPr lang="en-US"/>
        </a:p>
      </dgm:t>
    </dgm:pt>
    <dgm:pt modelId="{E5358B6F-7E80-4070-A6CE-11C600E40861}" type="pres">
      <dgm:prSet presAssocID="{56021220-88D1-49FE-A075-55CF2DA4DC29}" presName="Name0" presStyleCnt="0">
        <dgm:presLayoutVars>
          <dgm:chMax/>
          <dgm:chPref val="3"/>
          <dgm:dir/>
          <dgm:animOne val="branch"/>
          <dgm:animLvl val="lvl"/>
        </dgm:presLayoutVars>
      </dgm:prSet>
      <dgm:spPr/>
    </dgm:pt>
    <dgm:pt modelId="{2AAC621E-C4C2-47CF-9274-874C8043834E}" type="pres">
      <dgm:prSet presAssocID="{3025C095-EF43-4D66-9DD6-FF587A355CFF}" presName="composite" presStyleCnt="0"/>
      <dgm:spPr/>
    </dgm:pt>
    <dgm:pt modelId="{828E0B6F-9693-41B4-8BEB-B19E5EAB640E}" type="pres">
      <dgm:prSet presAssocID="{3025C095-EF43-4D66-9DD6-FF587A355CFF}" presName="FirstChild" presStyleLbl="revTx" presStyleIdx="0" presStyleCnt="1" custLinFactNeighborY="-34071">
        <dgm:presLayoutVars>
          <dgm:chMax val="0"/>
          <dgm:chPref val="0"/>
          <dgm:bulletEnabled val="1"/>
        </dgm:presLayoutVars>
      </dgm:prSet>
      <dgm:spPr/>
    </dgm:pt>
    <dgm:pt modelId="{470485B9-CE6C-4BC2-AE3D-C5592B268654}" type="pres">
      <dgm:prSet presAssocID="{3025C095-EF43-4D66-9DD6-FF587A355CFF}" presName="Parent" presStyleLbl="alignNode1" presStyleIdx="0" presStyleCnt="1" custScaleX="115045" custScaleY="163326" custLinFactNeighborX="28975" custLinFactNeighborY="-41678">
        <dgm:presLayoutVars>
          <dgm:chMax val="3"/>
          <dgm:chPref val="3"/>
          <dgm:bulletEnabled val="1"/>
        </dgm:presLayoutVars>
      </dgm:prSet>
      <dgm:spPr/>
    </dgm:pt>
    <dgm:pt modelId="{503D2FF7-DCF5-47D2-88B6-5BAC7387F5CF}" type="pres">
      <dgm:prSet presAssocID="{3025C095-EF43-4D66-9DD6-FF587A355CFF}" presName="Accent" presStyleLbl="parChTrans1D1" presStyleIdx="0" presStyleCnt="1" custLinFactNeighborX="6276" custLinFactNeighborY="-19539"/>
      <dgm:spPr>
        <a:ln>
          <a:solidFill>
            <a:srgbClr val="64C6DA"/>
          </a:solidFill>
        </a:ln>
      </dgm:spPr>
    </dgm:pt>
  </dgm:ptLst>
  <dgm:cxnLst>
    <dgm:cxn modelId="{D4DA776B-387E-4EBC-8885-4D22E50D308A}" type="presOf" srcId="{56021220-88D1-49FE-A075-55CF2DA4DC29}" destId="{E5358B6F-7E80-4070-A6CE-11C600E40861}" srcOrd="0" destOrd="0" presId="urn:microsoft.com/office/officeart/2011/layout/TabList"/>
    <dgm:cxn modelId="{0029F64F-F015-43DB-ADDE-641C06396AF7}" srcId="{56021220-88D1-49FE-A075-55CF2DA4DC29}" destId="{3025C095-EF43-4D66-9DD6-FF587A355CFF}" srcOrd="0" destOrd="0" parTransId="{AC0EF480-9FEF-4C75-A513-415A0DEE1D21}" sibTransId="{E17FFAB2-1D6E-4F3F-A7FD-BB9EE768C520}"/>
    <dgm:cxn modelId="{2A2ABAB1-8832-4684-B420-57FA5E25A571}" type="presOf" srcId="{3025C095-EF43-4D66-9DD6-FF587A355CFF}" destId="{470485B9-CE6C-4BC2-AE3D-C5592B268654}" srcOrd="0" destOrd="0" presId="urn:microsoft.com/office/officeart/2011/layout/TabList"/>
    <dgm:cxn modelId="{72A721CC-EDDC-488F-9327-A1DC013D81EB}" type="presParOf" srcId="{E5358B6F-7E80-4070-A6CE-11C600E40861}" destId="{2AAC621E-C4C2-47CF-9274-874C8043834E}" srcOrd="0" destOrd="0" presId="urn:microsoft.com/office/officeart/2011/layout/TabList"/>
    <dgm:cxn modelId="{0A8ACC39-C9A0-4BA0-A333-8101787F12BB}" type="presParOf" srcId="{2AAC621E-C4C2-47CF-9274-874C8043834E}" destId="{828E0B6F-9693-41B4-8BEB-B19E5EAB640E}" srcOrd="0" destOrd="0" presId="urn:microsoft.com/office/officeart/2011/layout/TabList"/>
    <dgm:cxn modelId="{1952655D-C131-4A8C-AB37-2146BEF5EBC1}" type="presParOf" srcId="{2AAC621E-C4C2-47CF-9274-874C8043834E}" destId="{470485B9-CE6C-4BC2-AE3D-C5592B268654}" srcOrd="1" destOrd="0" presId="urn:microsoft.com/office/officeart/2011/layout/TabList"/>
    <dgm:cxn modelId="{F8F7F412-D930-42EE-ADB8-79C3CF4E2943}" type="presParOf" srcId="{2AAC621E-C4C2-47CF-9274-874C8043834E}" destId="{503D2FF7-DCF5-47D2-88B6-5BAC7387F5CF}" srcOrd="2" destOrd="0" presId="urn:microsoft.com/office/officeart/2011/layout/TabList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56021220-88D1-49FE-A075-55CF2DA4DC29}" type="doc">
      <dgm:prSet loTypeId="urn:microsoft.com/office/officeart/2011/layout/Tab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025C095-EF43-4D66-9DD6-FF587A355CFF}">
      <dgm:prSet phldrT="[Text]" custT="1"/>
      <dgm:spPr>
        <a:solidFill>
          <a:schemeClr val="accent3"/>
        </a:solidFill>
        <a:ln>
          <a:solidFill>
            <a:schemeClr val="accent3"/>
          </a:solidFill>
        </a:ln>
      </dgm:spPr>
      <dgm:t>
        <a:bodyPr/>
        <a:lstStyle/>
        <a:p>
          <a:r>
            <a:rPr lang="es-MX" sz="1800"/>
            <a:t>Define tu estrategia</a:t>
          </a:r>
          <a:endParaRPr lang="en-US" sz="1800"/>
        </a:p>
      </dgm:t>
    </dgm:pt>
    <dgm:pt modelId="{AC0EF480-9FEF-4C75-A513-415A0DEE1D21}" type="parTrans" cxnId="{0029F64F-F015-43DB-ADDE-641C06396AF7}">
      <dgm:prSet/>
      <dgm:spPr/>
      <dgm:t>
        <a:bodyPr/>
        <a:lstStyle/>
        <a:p>
          <a:endParaRPr lang="en-US"/>
        </a:p>
      </dgm:t>
    </dgm:pt>
    <dgm:pt modelId="{E17FFAB2-1D6E-4F3F-A7FD-BB9EE768C520}" type="sibTrans" cxnId="{0029F64F-F015-43DB-ADDE-641C06396AF7}">
      <dgm:prSet/>
      <dgm:spPr/>
      <dgm:t>
        <a:bodyPr/>
        <a:lstStyle/>
        <a:p>
          <a:endParaRPr lang="en-US"/>
        </a:p>
      </dgm:t>
    </dgm:pt>
    <dgm:pt modelId="{E5358B6F-7E80-4070-A6CE-11C600E40861}" type="pres">
      <dgm:prSet presAssocID="{56021220-88D1-49FE-A075-55CF2DA4DC29}" presName="Name0" presStyleCnt="0">
        <dgm:presLayoutVars>
          <dgm:chMax/>
          <dgm:chPref val="3"/>
          <dgm:dir/>
          <dgm:animOne val="branch"/>
          <dgm:animLvl val="lvl"/>
        </dgm:presLayoutVars>
      </dgm:prSet>
      <dgm:spPr/>
    </dgm:pt>
    <dgm:pt modelId="{2AAC621E-C4C2-47CF-9274-874C8043834E}" type="pres">
      <dgm:prSet presAssocID="{3025C095-EF43-4D66-9DD6-FF587A355CFF}" presName="composite" presStyleCnt="0"/>
      <dgm:spPr/>
    </dgm:pt>
    <dgm:pt modelId="{828E0B6F-9693-41B4-8BEB-B19E5EAB640E}" type="pres">
      <dgm:prSet presAssocID="{3025C095-EF43-4D66-9DD6-FF587A355CFF}" presName="FirstChild" presStyleLbl="revTx" presStyleIdx="0" presStyleCnt="1">
        <dgm:presLayoutVars>
          <dgm:chMax val="0"/>
          <dgm:chPref val="0"/>
          <dgm:bulletEnabled val="1"/>
        </dgm:presLayoutVars>
      </dgm:prSet>
      <dgm:spPr/>
    </dgm:pt>
    <dgm:pt modelId="{470485B9-CE6C-4BC2-AE3D-C5592B268654}" type="pres">
      <dgm:prSet presAssocID="{3025C095-EF43-4D66-9DD6-FF587A355CFF}" presName="Parent" presStyleLbl="alignNode1" presStyleIdx="0" presStyleCnt="1" custScaleX="118439" custScaleY="163326" custLinFactNeighborX="27816" custLinFactNeighborY="-41678">
        <dgm:presLayoutVars>
          <dgm:chMax val="3"/>
          <dgm:chPref val="3"/>
          <dgm:bulletEnabled val="1"/>
        </dgm:presLayoutVars>
      </dgm:prSet>
      <dgm:spPr/>
    </dgm:pt>
    <dgm:pt modelId="{503D2FF7-DCF5-47D2-88B6-5BAC7387F5CF}" type="pres">
      <dgm:prSet presAssocID="{3025C095-EF43-4D66-9DD6-FF587A355CFF}" presName="Accent" presStyleLbl="parChTrans1D1" presStyleIdx="0" presStyleCnt="1" custLinFactNeighborY="-39859"/>
      <dgm:spPr>
        <a:ln>
          <a:solidFill>
            <a:schemeClr val="accent3"/>
          </a:solidFill>
        </a:ln>
      </dgm:spPr>
    </dgm:pt>
  </dgm:ptLst>
  <dgm:cxnLst>
    <dgm:cxn modelId="{D4DA776B-387E-4EBC-8885-4D22E50D308A}" type="presOf" srcId="{56021220-88D1-49FE-A075-55CF2DA4DC29}" destId="{E5358B6F-7E80-4070-A6CE-11C600E40861}" srcOrd="0" destOrd="0" presId="urn:microsoft.com/office/officeart/2011/layout/TabList"/>
    <dgm:cxn modelId="{0029F64F-F015-43DB-ADDE-641C06396AF7}" srcId="{56021220-88D1-49FE-A075-55CF2DA4DC29}" destId="{3025C095-EF43-4D66-9DD6-FF587A355CFF}" srcOrd="0" destOrd="0" parTransId="{AC0EF480-9FEF-4C75-A513-415A0DEE1D21}" sibTransId="{E17FFAB2-1D6E-4F3F-A7FD-BB9EE768C520}"/>
    <dgm:cxn modelId="{2A2ABAB1-8832-4684-B420-57FA5E25A571}" type="presOf" srcId="{3025C095-EF43-4D66-9DD6-FF587A355CFF}" destId="{470485B9-CE6C-4BC2-AE3D-C5592B268654}" srcOrd="0" destOrd="0" presId="urn:microsoft.com/office/officeart/2011/layout/TabList"/>
    <dgm:cxn modelId="{72A721CC-EDDC-488F-9327-A1DC013D81EB}" type="presParOf" srcId="{E5358B6F-7E80-4070-A6CE-11C600E40861}" destId="{2AAC621E-C4C2-47CF-9274-874C8043834E}" srcOrd="0" destOrd="0" presId="urn:microsoft.com/office/officeart/2011/layout/TabList"/>
    <dgm:cxn modelId="{0A8ACC39-C9A0-4BA0-A333-8101787F12BB}" type="presParOf" srcId="{2AAC621E-C4C2-47CF-9274-874C8043834E}" destId="{828E0B6F-9693-41B4-8BEB-B19E5EAB640E}" srcOrd="0" destOrd="0" presId="urn:microsoft.com/office/officeart/2011/layout/TabList"/>
    <dgm:cxn modelId="{1952655D-C131-4A8C-AB37-2146BEF5EBC1}" type="presParOf" srcId="{2AAC621E-C4C2-47CF-9274-874C8043834E}" destId="{470485B9-CE6C-4BC2-AE3D-C5592B268654}" srcOrd="1" destOrd="0" presId="urn:microsoft.com/office/officeart/2011/layout/TabList"/>
    <dgm:cxn modelId="{F8F7F412-D930-42EE-ADB8-79C3CF4E2943}" type="presParOf" srcId="{2AAC621E-C4C2-47CF-9274-874C8043834E}" destId="{503D2FF7-DCF5-47D2-88B6-5BAC7387F5CF}" srcOrd="2" destOrd="0" presId="urn:microsoft.com/office/officeart/2011/layout/TabList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56021220-88D1-49FE-A075-55CF2DA4DC29}" type="doc">
      <dgm:prSet loTypeId="urn:microsoft.com/office/officeart/2011/layout/Tab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025C095-EF43-4D66-9DD6-FF587A355CFF}">
      <dgm:prSet phldrT="[Text]" custT="1"/>
      <dgm:spPr>
        <a:solidFill>
          <a:schemeClr val="accent6"/>
        </a:solidFill>
        <a:ln>
          <a:solidFill>
            <a:schemeClr val="accent6"/>
          </a:solidFill>
        </a:ln>
      </dgm:spPr>
      <dgm:t>
        <a:bodyPr/>
        <a:lstStyle/>
        <a:p>
          <a:r>
            <a:rPr lang="es-MX" sz="1800"/>
            <a:t>Realiza tu meta</a:t>
          </a:r>
          <a:endParaRPr lang="en-US" sz="1800"/>
        </a:p>
      </dgm:t>
    </dgm:pt>
    <dgm:pt modelId="{AC0EF480-9FEF-4C75-A513-415A0DEE1D21}" type="parTrans" cxnId="{0029F64F-F015-43DB-ADDE-641C06396AF7}">
      <dgm:prSet/>
      <dgm:spPr/>
      <dgm:t>
        <a:bodyPr/>
        <a:lstStyle/>
        <a:p>
          <a:endParaRPr lang="en-US"/>
        </a:p>
      </dgm:t>
    </dgm:pt>
    <dgm:pt modelId="{E17FFAB2-1D6E-4F3F-A7FD-BB9EE768C520}" type="sibTrans" cxnId="{0029F64F-F015-43DB-ADDE-641C06396AF7}">
      <dgm:prSet/>
      <dgm:spPr/>
      <dgm:t>
        <a:bodyPr/>
        <a:lstStyle/>
        <a:p>
          <a:endParaRPr lang="en-US"/>
        </a:p>
      </dgm:t>
    </dgm:pt>
    <dgm:pt modelId="{E5358B6F-7E80-4070-A6CE-11C600E40861}" type="pres">
      <dgm:prSet presAssocID="{56021220-88D1-49FE-A075-55CF2DA4DC29}" presName="Name0" presStyleCnt="0">
        <dgm:presLayoutVars>
          <dgm:chMax/>
          <dgm:chPref val="3"/>
          <dgm:dir/>
          <dgm:animOne val="branch"/>
          <dgm:animLvl val="lvl"/>
        </dgm:presLayoutVars>
      </dgm:prSet>
      <dgm:spPr/>
    </dgm:pt>
    <dgm:pt modelId="{2AAC621E-C4C2-47CF-9274-874C8043834E}" type="pres">
      <dgm:prSet presAssocID="{3025C095-EF43-4D66-9DD6-FF587A355CFF}" presName="composite" presStyleCnt="0"/>
      <dgm:spPr/>
    </dgm:pt>
    <dgm:pt modelId="{828E0B6F-9693-41B4-8BEB-B19E5EAB640E}" type="pres">
      <dgm:prSet presAssocID="{3025C095-EF43-4D66-9DD6-FF587A355CFF}" presName="FirstChild" presStyleLbl="revTx" presStyleIdx="0" presStyleCnt="1">
        <dgm:presLayoutVars>
          <dgm:chMax val="0"/>
          <dgm:chPref val="0"/>
          <dgm:bulletEnabled val="1"/>
        </dgm:presLayoutVars>
      </dgm:prSet>
      <dgm:spPr/>
    </dgm:pt>
    <dgm:pt modelId="{470485B9-CE6C-4BC2-AE3D-C5592B268654}" type="pres">
      <dgm:prSet presAssocID="{3025C095-EF43-4D66-9DD6-FF587A355CFF}" presName="Parent" presStyleLbl="alignNode1" presStyleIdx="0" presStyleCnt="1" custScaleX="118963" custScaleY="163326" custLinFactNeighborX="27126" custLinFactNeighborY="-38701">
        <dgm:presLayoutVars>
          <dgm:chMax val="3"/>
          <dgm:chPref val="3"/>
          <dgm:bulletEnabled val="1"/>
        </dgm:presLayoutVars>
      </dgm:prSet>
      <dgm:spPr/>
    </dgm:pt>
    <dgm:pt modelId="{503D2FF7-DCF5-47D2-88B6-5BAC7387F5CF}" type="pres">
      <dgm:prSet presAssocID="{3025C095-EF43-4D66-9DD6-FF587A355CFF}" presName="Accent" presStyleLbl="parChTrans1D1" presStyleIdx="0" presStyleCnt="1" custLinFactNeighborY="18372"/>
      <dgm:spPr>
        <a:ln>
          <a:solidFill>
            <a:schemeClr val="accent6"/>
          </a:solidFill>
        </a:ln>
      </dgm:spPr>
    </dgm:pt>
  </dgm:ptLst>
  <dgm:cxnLst>
    <dgm:cxn modelId="{D4DA776B-387E-4EBC-8885-4D22E50D308A}" type="presOf" srcId="{56021220-88D1-49FE-A075-55CF2DA4DC29}" destId="{E5358B6F-7E80-4070-A6CE-11C600E40861}" srcOrd="0" destOrd="0" presId="urn:microsoft.com/office/officeart/2011/layout/TabList"/>
    <dgm:cxn modelId="{0029F64F-F015-43DB-ADDE-641C06396AF7}" srcId="{56021220-88D1-49FE-A075-55CF2DA4DC29}" destId="{3025C095-EF43-4D66-9DD6-FF587A355CFF}" srcOrd="0" destOrd="0" parTransId="{AC0EF480-9FEF-4C75-A513-415A0DEE1D21}" sibTransId="{E17FFAB2-1D6E-4F3F-A7FD-BB9EE768C520}"/>
    <dgm:cxn modelId="{2A2ABAB1-8832-4684-B420-57FA5E25A571}" type="presOf" srcId="{3025C095-EF43-4D66-9DD6-FF587A355CFF}" destId="{470485B9-CE6C-4BC2-AE3D-C5592B268654}" srcOrd="0" destOrd="0" presId="urn:microsoft.com/office/officeart/2011/layout/TabList"/>
    <dgm:cxn modelId="{72A721CC-EDDC-488F-9327-A1DC013D81EB}" type="presParOf" srcId="{E5358B6F-7E80-4070-A6CE-11C600E40861}" destId="{2AAC621E-C4C2-47CF-9274-874C8043834E}" srcOrd="0" destOrd="0" presId="urn:microsoft.com/office/officeart/2011/layout/TabList"/>
    <dgm:cxn modelId="{0A8ACC39-C9A0-4BA0-A333-8101787F12BB}" type="presParOf" srcId="{2AAC621E-C4C2-47CF-9274-874C8043834E}" destId="{828E0B6F-9693-41B4-8BEB-B19E5EAB640E}" srcOrd="0" destOrd="0" presId="urn:microsoft.com/office/officeart/2011/layout/TabList"/>
    <dgm:cxn modelId="{1952655D-C131-4A8C-AB37-2146BEF5EBC1}" type="presParOf" srcId="{2AAC621E-C4C2-47CF-9274-874C8043834E}" destId="{470485B9-CE6C-4BC2-AE3D-C5592B268654}" srcOrd="1" destOrd="0" presId="urn:microsoft.com/office/officeart/2011/layout/TabList"/>
    <dgm:cxn modelId="{F8F7F412-D930-42EE-ADB8-79C3CF4E2943}" type="presParOf" srcId="{2AAC621E-C4C2-47CF-9274-874C8043834E}" destId="{503D2FF7-DCF5-47D2-88B6-5BAC7387F5CF}" srcOrd="2" destOrd="0" presId="urn:microsoft.com/office/officeart/2011/layout/TabList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03D2FF7-DCF5-47D2-88B6-5BAC7387F5CF}">
      <dsp:nvSpPr>
        <dsp:cNvPr id="0" name=""/>
        <dsp:cNvSpPr/>
      </dsp:nvSpPr>
      <dsp:spPr>
        <a:xfrm>
          <a:off x="61377" y="465702"/>
          <a:ext cx="6276340" cy="0"/>
        </a:xfrm>
        <a:prstGeom prst="line">
          <a:avLst/>
        </a:prstGeom>
        <a:noFill/>
        <a:ln w="25400" cap="flat" cmpd="sng" algn="ctr">
          <a:solidFill>
            <a:srgbClr val="64C6DA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8E0B6F-9693-41B4-8BEB-B19E5EAB640E}">
      <dsp:nvSpPr>
        <dsp:cNvPr id="0" name=""/>
        <dsp:cNvSpPr/>
      </dsp:nvSpPr>
      <dsp:spPr>
        <a:xfrm>
          <a:off x="1693226" y="156091"/>
          <a:ext cx="4644491" cy="23617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0485B9-CE6C-4BC2-AE3D-C5592B268654}">
      <dsp:nvSpPr>
        <dsp:cNvPr id="0" name=""/>
        <dsp:cNvSpPr/>
      </dsp:nvSpPr>
      <dsp:spPr>
        <a:xfrm>
          <a:off x="411450" y="63344"/>
          <a:ext cx="1877359" cy="385738"/>
        </a:xfrm>
        <a:prstGeom prst="round2SameRect">
          <a:avLst>
            <a:gd name="adj1" fmla="val 16670"/>
            <a:gd name="adj2" fmla="val 0"/>
          </a:avLst>
        </a:prstGeom>
        <a:solidFill>
          <a:srgbClr val="64C6DA"/>
        </a:solidFill>
        <a:ln w="25400" cap="flat" cmpd="sng" algn="ctr">
          <a:solidFill>
            <a:srgbClr val="64C6DA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-MX" sz="1800" kern="1200"/>
            <a:t>Visualiza tu meta</a:t>
          </a:r>
          <a:endParaRPr lang="en-US" sz="1800" kern="1200"/>
        </a:p>
      </dsp:txBody>
      <dsp:txXfrm>
        <a:off x="430284" y="82178"/>
        <a:ext cx="1839691" cy="36690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03D2FF7-DCF5-47D2-88B6-5BAC7387F5CF}">
      <dsp:nvSpPr>
        <dsp:cNvPr id="0" name=""/>
        <dsp:cNvSpPr/>
      </dsp:nvSpPr>
      <dsp:spPr>
        <a:xfrm>
          <a:off x="75224" y="458386"/>
          <a:ext cx="6276340" cy="0"/>
        </a:xfrm>
        <a:prstGeom prst="line">
          <a:avLst/>
        </a:prstGeom>
        <a:noFill/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8E0B6F-9693-41B4-8BEB-B19E5EAB640E}">
      <dsp:nvSpPr>
        <dsp:cNvPr id="0" name=""/>
        <dsp:cNvSpPr/>
      </dsp:nvSpPr>
      <dsp:spPr>
        <a:xfrm>
          <a:off x="1707072" y="236558"/>
          <a:ext cx="4644491" cy="23617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0485B9-CE6C-4BC2-AE3D-C5592B268654}">
      <dsp:nvSpPr>
        <dsp:cNvPr id="0" name=""/>
        <dsp:cNvSpPr/>
      </dsp:nvSpPr>
      <dsp:spPr>
        <a:xfrm>
          <a:off x="378690" y="63344"/>
          <a:ext cx="1932744" cy="385738"/>
        </a:xfrm>
        <a:prstGeom prst="round2SameRect">
          <a:avLst>
            <a:gd name="adj1" fmla="val 16670"/>
            <a:gd name="adj2" fmla="val 0"/>
          </a:avLst>
        </a:prstGeom>
        <a:solidFill>
          <a:schemeClr val="accent3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-MX" sz="1800" kern="1200"/>
            <a:t>Define tu estrategia</a:t>
          </a:r>
          <a:endParaRPr lang="en-US" sz="1800" kern="1200"/>
        </a:p>
      </dsp:txBody>
      <dsp:txXfrm>
        <a:off x="397524" y="82178"/>
        <a:ext cx="1895076" cy="36690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03D2FF7-DCF5-47D2-88B6-5BAC7387F5CF}">
      <dsp:nvSpPr>
        <dsp:cNvPr id="0" name=""/>
        <dsp:cNvSpPr/>
      </dsp:nvSpPr>
      <dsp:spPr>
        <a:xfrm>
          <a:off x="77361" y="479536"/>
          <a:ext cx="6276340" cy="0"/>
        </a:xfrm>
        <a:prstGeom prst="line">
          <a:avLst/>
        </a:prstGeom>
        <a:noFill/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8E0B6F-9693-41B4-8BEB-B19E5EAB640E}">
      <dsp:nvSpPr>
        <dsp:cNvPr id="0" name=""/>
        <dsp:cNvSpPr/>
      </dsp:nvSpPr>
      <dsp:spPr>
        <a:xfrm>
          <a:off x="1709210" y="236652"/>
          <a:ext cx="4644491" cy="23627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0485B9-CE6C-4BC2-AE3D-C5592B268654}">
      <dsp:nvSpPr>
        <dsp:cNvPr id="0" name=""/>
        <dsp:cNvSpPr/>
      </dsp:nvSpPr>
      <dsp:spPr>
        <a:xfrm>
          <a:off x="365293" y="70403"/>
          <a:ext cx="1941295" cy="385890"/>
        </a:xfrm>
        <a:prstGeom prst="round2SameRect">
          <a:avLst>
            <a:gd name="adj1" fmla="val 16670"/>
            <a:gd name="adj2" fmla="val 0"/>
          </a:avLst>
        </a:prstGeom>
        <a:solidFill>
          <a:schemeClr val="accent6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s-MX" sz="1800" kern="1200"/>
            <a:t>Realiza tu meta</a:t>
          </a:r>
          <a:endParaRPr lang="en-US" sz="1800" kern="1200"/>
        </a:p>
      </dsp:txBody>
      <dsp:txXfrm>
        <a:off x="384134" y="89244"/>
        <a:ext cx="1903613" cy="36704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1/layout/TabList">
  <dgm:title val="Tab List"/>
  <dgm:desc val="Use to show non-sequential or grouped blocks of information. Works well for lists with a small amount of Level 1 text. The first Level 2 displays next to the Level 1 text  and the remaining Level 2 text appears beneath the Level 1 text."/>
  <dgm:catLst>
    <dgm:cat type="list" pri="4500"/>
    <dgm:cat type="officeonline" pri="11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30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0" srcId="0" destId="10" srcOrd="0" destOrd="0"/>
        <dgm:cxn modelId="41" srcId="10" destId="11" srcOrd="0" destOrd="0"/>
        <dgm:cxn modelId="42" srcId="10" destId="12" srcOrd="0" destOrd="0"/>
        <dgm:cxn modelId="50" srcId="0" destId="20" srcOrd="1" destOrd="0"/>
        <dgm:cxn modelId="51" srcId="20" destId="21" srcOrd="1" destOrd="0"/>
        <dgm:cxn modelId="52" srcId="20" destId="22" srcOrd="1" destOrd="0"/>
        <dgm:cxn modelId="60" srcId="0" destId="30" srcOrd="2" destOrd="0"/>
        <dgm:cxn modelId="61" srcId="30" destId="31" srcOrd="2" destOrd="0"/>
        <dgm:cxn modelId="62" srcId="30" destId="32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/>
      <dgm:chPref val="3"/>
      <dgm:dir/>
      <dgm:animOne val="branch"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w" for="ch" forName="Child" refType="w"/>
      <dgm:constr type="h" for="ch" forName="Child" refType="h" fact="0.6667"/>
      <dgm:constr type="primFontSz" for="des" forName="Parent" op="equ" val="65"/>
      <dgm:constr type="primFontSz" for="des" forName="Child" op="equ" val="65"/>
      <dgm:constr type="primFontSz" for="des" forName="FirstChild" op="equ" val="65"/>
      <dgm:constr type="primFontSz" for="des" forName="Child" refType="primFontSz" refFor="des" refForName="Parent" op="lte"/>
      <dgm:constr type="primFontSz" for="des" forName="FirstChild" refType="primFontSz" refFor="des" refForName="Parent" op="lte"/>
      <dgm:constr type="primFontSz" for="des" forName="Child" refType="primFontSz" refFor="des" refForName="FirstChild" op="lte"/>
      <dgm:constr type="w" for="ch" forName="composite" refType="w"/>
      <dgm:constr type="h" for="ch" forName="composite" refType="h" fact="0.3333"/>
      <dgm:constr type="sp" refType="h" refFor="ch" refForName="composite" op="equ" fact="0.05"/>
      <dgm:constr type="h" for="ch" forName="sibTrans" refType="h" refFor="ch" refForName="composite" op="equ" fact="0.05"/>
      <dgm:constr type="w" for="ch" forName="sibTrans" refType="h" refFor="ch" refForName="sibTrans" op="equ"/>
    </dgm:constrLst>
    <dgm:forEach name="nodesForEach" axis="ch" ptType="node">
      <dgm:layoutNode name="composite">
        <dgm:alg type="composite"/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l" for="ch" forName="FirstChild" refType="w" fact="0.26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l" for="ch" forName="Parent" refType="w" fact="0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if>
          <dgm:else name="Name3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r" for="ch" forName="FirstChild" refType="w" fact="0.74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r" for="ch" forName="Parent" refType="w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else>
        </dgm:choose>
        <dgm:layoutNode name="FirstChild" styleLbl="revTx">
          <dgm:varLst>
            <dgm:chMax val="0"/>
            <dgm:chPref val="0"/>
            <dgm:bulletEnabled val="1"/>
          </dgm:varLst>
          <dgm:choose name="Name4">
            <dgm:if name="Name5" func="var" arg="dir" op="equ" val="norm">
              <dgm:alg type="tx">
                <dgm:param type="parTxLTRAlign" val="l"/>
                <dgm:param type="txAnchorVert" val="b"/>
                <dgm:param type="txAnchorVertCh" val="b"/>
                <dgm:param type="parTxRTLAlign" val="l"/>
              </dgm:alg>
            </dgm:if>
            <dgm:else name="Name6">
              <dgm:alg type="tx">
                <dgm:param type="parTxLTRAlign" val="r"/>
                <dgm:param type="shpTxLTRAlignCh" val="r"/>
                <dgm:param type="txAnchorVert" val="b"/>
                <dgm:param type="txAnchorVertCh" val="b"/>
                <dgm:param type="parTxRTLAlign" val="r"/>
              </dgm:alg>
            </dgm:else>
          </dgm:choose>
          <dgm:shape xmlns:r="http://schemas.openxmlformats.org/officeDocument/2006/relationships" type="rect" r:blip="">
            <dgm:adjLst/>
          </dgm:shape>
          <dgm:choose name="Name7">
            <dgm:if name="Name8" axis="ch" ptType="node" func="cnt" op="gte" val="1">
              <dgm:presOf axis="ch desOrSelf" ptType="node node" st="1 1" cnt="1 0"/>
            </dgm:if>
            <dgm:else name="Name9">
              <dgm:presOf/>
            </dgm:else>
          </dgm:choose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Parent" styleLbl="alignNode1">
          <dgm:varLst>
            <dgm:chMax val="3"/>
            <dgm:chPref val="3"/>
            <dgm:bulletEnabled val="1"/>
          </dgm:varLst>
          <dgm:alg type="tx">
            <dgm:param type="shpTxLTRAlignCh" val="ctr"/>
            <dgm:param type="txAnchorVertCh" val="mid"/>
          </dgm:alg>
          <dgm:shape xmlns:r="http://schemas.openxmlformats.org/officeDocument/2006/relationships" type="round2SameRect" r:blip="">
            <dgm:adjLst>
              <dgm:adj idx="1" val="0.1667"/>
              <dgm:adj idx="2" val="0"/>
            </dgm:adjLst>
          </dgm:shape>
          <dgm:presOf axis="self" ptType="node"/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Accent" styleLbl="parChTrans1D1">
          <dgm:alg type="sp"/>
          <dgm:shape xmlns:r="http://schemas.openxmlformats.org/officeDocument/2006/relationships" type="line" r:blip="" zOrderOff="-99999">
            <dgm:adjLst/>
          </dgm:shape>
          <dgm:presOf/>
        </dgm:layoutNode>
      </dgm:layoutNode>
      <dgm:choose name="Name10">
        <dgm:if name="Name11" axis="ch" ptType="node" st="2" cnt="1" func="cnt" op="gte" val="1">
          <dgm:layoutNode name="Child" styleLbl="revTx">
            <dgm:varLst>
              <dgm:chMax val="0"/>
              <dgm:chPref val="0"/>
              <dgm:bulletEnabled val="1"/>
            </dgm:varLst>
            <dgm:choose name="Name12">
              <dgm:if name="Name13" func="var" arg="dir" op="equ" val="norm">
                <dgm:alg type="tx">
                  <dgm:param type="stBulletLvl" val="1"/>
                  <dgm:param type="parTxLTRAlign" val="l"/>
                  <dgm:param type="parTxRTLAlign" val="l"/>
                  <dgm:param type="txAnchorVert" val="t"/>
                </dgm:alg>
              </dgm:if>
              <dgm:else name="Name14">
                <dgm:alg type="tx">
                  <dgm:param type="stBulletLvl" val="1"/>
                  <dgm:param type="parTxLTRAlign" val="r"/>
                  <dgm:param type="shpTxLTRAlignCh" val="r"/>
                  <dgm:param type="txAnchorVert" val="t"/>
                  <dgm:param type="parTxRTLAlign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ch desOrSelf" ptType="node node" st="2 1" cnt="0 0"/>
            <dgm:constrLst>
              <dgm:constr type="lMarg" refType="primFontSz" fact="0.15"/>
              <dgm:constr type="rMarg" refType="primFontSz" fact="0.15"/>
              <dgm:constr type="tMarg" refType="primFontSz" fact="0.15"/>
              <dgm:constr type="bMarg" refType="primFontSz" fact="0.15"/>
            </dgm:constrLst>
            <dgm:ruleLst>
              <dgm:rule type="primFontSz" val="5" fact="NaN" max="NaN"/>
            </dgm:ruleLst>
          </dgm:layoutNode>
        </dgm:if>
        <dgm:else name="Name15"/>
      </dgm:choos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11/layout/TabList">
  <dgm:title val="Tab List"/>
  <dgm:desc val="Use to show non-sequential or grouped blocks of information. Works well for lists with a small amount of Level 1 text. The first Level 2 displays next to the Level 1 text  and the remaining Level 2 text appears beneath the Level 1 text."/>
  <dgm:catLst>
    <dgm:cat type="list" pri="4500"/>
    <dgm:cat type="officeonline" pri="11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30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0" srcId="0" destId="10" srcOrd="0" destOrd="0"/>
        <dgm:cxn modelId="41" srcId="10" destId="11" srcOrd="0" destOrd="0"/>
        <dgm:cxn modelId="42" srcId="10" destId="12" srcOrd="0" destOrd="0"/>
        <dgm:cxn modelId="50" srcId="0" destId="20" srcOrd="1" destOrd="0"/>
        <dgm:cxn modelId="51" srcId="20" destId="21" srcOrd="1" destOrd="0"/>
        <dgm:cxn modelId="52" srcId="20" destId="22" srcOrd="1" destOrd="0"/>
        <dgm:cxn modelId="60" srcId="0" destId="30" srcOrd="2" destOrd="0"/>
        <dgm:cxn modelId="61" srcId="30" destId="31" srcOrd="2" destOrd="0"/>
        <dgm:cxn modelId="62" srcId="30" destId="32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/>
      <dgm:chPref val="3"/>
      <dgm:dir/>
      <dgm:animOne val="branch"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w" for="ch" forName="Child" refType="w"/>
      <dgm:constr type="h" for="ch" forName="Child" refType="h" fact="0.6667"/>
      <dgm:constr type="primFontSz" for="des" forName="Parent" op="equ" val="65"/>
      <dgm:constr type="primFontSz" for="des" forName="Child" op="equ" val="65"/>
      <dgm:constr type="primFontSz" for="des" forName="FirstChild" op="equ" val="65"/>
      <dgm:constr type="primFontSz" for="des" forName="Child" refType="primFontSz" refFor="des" refForName="Parent" op="lte"/>
      <dgm:constr type="primFontSz" for="des" forName="FirstChild" refType="primFontSz" refFor="des" refForName="Parent" op="lte"/>
      <dgm:constr type="primFontSz" for="des" forName="Child" refType="primFontSz" refFor="des" refForName="FirstChild" op="lte"/>
      <dgm:constr type="w" for="ch" forName="composite" refType="w"/>
      <dgm:constr type="h" for="ch" forName="composite" refType="h" fact="0.3333"/>
      <dgm:constr type="sp" refType="h" refFor="ch" refForName="composite" op="equ" fact="0.05"/>
      <dgm:constr type="h" for="ch" forName="sibTrans" refType="h" refFor="ch" refForName="composite" op="equ" fact="0.05"/>
      <dgm:constr type="w" for="ch" forName="sibTrans" refType="h" refFor="ch" refForName="sibTrans" op="equ"/>
    </dgm:constrLst>
    <dgm:forEach name="nodesForEach" axis="ch" ptType="node">
      <dgm:layoutNode name="composite">
        <dgm:alg type="composite"/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l" for="ch" forName="FirstChild" refType="w" fact="0.26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l" for="ch" forName="Parent" refType="w" fact="0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if>
          <dgm:else name="Name3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r" for="ch" forName="FirstChild" refType="w" fact="0.74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r" for="ch" forName="Parent" refType="w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else>
        </dgm:choose>
        <dgm:layoutNode name="FirstChild" styleLbl="revTx">
          <dgm:varLst>
            <dgm:chMax val="0"/>
            <dgm:chPref val="0"/>
            <dgm:bulletEnabled val="1"/>
          </dgm:varLst>
          <dgm:choose name="Name4">
            <dgm:if name="Name5" func="var" arg="dir" op="equ" val="norm">
              <dgm:alg type="tx">
                <dgm:param type="parTxLTRAlign" val="l"/>
                <dgm:param type="txAnchorVert" val="b"/>
                <dgm:param type="txAnchorVertCh" val="b"/>
                <dgm:param type="parTxRTLAlign" val="l"/>
              </dgm:alg>
            </dgm:if>
            <dgm:else name="Name6">
              <dgm:alg type="tx">
                <dgm:param type="parTxLTRAlign" val="r"/>
                <dgm:param type="shpTxLTRAlignCh" val="r"/>
                <dgm:param type="txAnchorVert" val="b"/>
                <dgm:param type="txAnchorVertCh" val="b"/>
                <dgm:param type="parTxRTLAlign" val="r"/>
              </dgm:alg>
            </dgm:else>
          </dgm:choose>
          <dgm:shape xmlns:r="http://schemas.openxmlformats.org/officeDocument/2006/relationships" type="rect" r:blip="">
            <dgm:adjLst/>
          </dgm:shape>
          <dgm:choose name="Name7">
            <dgm:if name="Name8" axis="ch" ptType="node" func="cnt" op="gte" val="1">
              <dgm:presOf axis="ch desOrSelf" ptType="node node" st="1 1" cnt="1 0"/>
            </dgm:if>
            <dgm:else name="Name9">
              <dgm:presOf/>
            </dgm:else>
          </dgm:choose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Parent" styleLbl="alignNode1">
          <dgm:varLst>
            <dgm:chMax val="3"/>
            <dgm:chPref val="3"/>
            <dgm:bulletEnabled val="1"/>
          </dgm:varLst>
          <dgm:alg type="tx">
            <dgm:param type="shpTxLTRAlignCh" val="ctr"/>
            <dgm:param type="txAnchorVertCh" val="mid"/>
          </dgm:alg>
          <dgm:shape xmlns:r="http://schemas.openxmlformats.org/officeDocument/2006/relationships" type="round2SameRect" r:blip="">
            <dgm:adjLst>
              <dgm:adj idx="1" val="0.1667"/>
              <dgm:adj idx="2" val="0"/>
            </dgm:adjLst>
          </dgm:shape>
          <dgm:presOf axis="self" ptType="node"/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Accent" styleLbl="parChTrans1D1">
          <dgm:alg type="sp"/>
          <dgm:shape xmlns:r="http://schemas.openxmlformats.org/officeDocument/2006/relationships" type="line" r:blip="" zOrderOff="-99999">
            <dgm:adjLst/>
          </dgm:shape>
          <dgm:presOf/>
        </dgm:layoutNode>
      </dgm:layoutNode>
      <dgm:choose name="Name10">
        <dgm:if name="Name11" axis="ch" ptType="node" st="2" cnt="1" func="cnt" op="gte" val="1">
          <dgm:layoutNode name="Child" styleLbl="revTx">
            <dgm:varLst>
              <dgm:chMax val="0"/>
              <dgm:chPref val="0"/>
              <dgm:bulletEnabled val="1"/>
            </dgm:varLst>
            <dgm:choose name="Name12">
              <dgm:if name="Name13" func="var" arg="dir" op="equ" val="norm">
                <dgm:alg type="tx">
                  <dgm:param type="stBulletLvl" val="1"/>
                  <dgm:param type="parTxLTRAlign" val="l"/>
                  <dgm:param type="parTxRTLAlign" val="l"/>
                  <dgm:param type="txAnchorVert" val="t"/>
                </dgm:alg>
              </dgm:if>
              <dgm:else name="Name14">
                <dgm:alg type="tx">
                  <dgm:param type="stBulletLvl" val="1"/>
                  <dgm:param type="parTxLTRAlign" val="r"/>
                  <dgm:param type="shpTxLTRAlignCh" val="r"/>
                  <dgm:param type="txAnchorVert" val="t"/>
                  <dgm:param type="parTxRTLAlign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ch desOrSelf" ptType="node node" st="2 1" cnt="0 0"/>
            <dgm:constrLst>
              <dgm:constr type="lMarg" refType="primFontSz" fact="0.15"/>
              <dgm:constr type="rMarg" refType="primFontSz" fact="0.15"/>
              <dgm:constr type="tMarg" refType="primFontSz" fact="0.15"/>
              <dgm:constr type="bMarg" refType="primFontSz" fact="0.15"/>
            </dgm:constrLst>
            <dgm:ruleLst>
              <dgm:rule type="primFontSz" val="5" fact="NaN" max="NaN"/>
            </dgm:ruleLst>
          </dgm:layoutNode>
        </dgm:if>
        <dgm:else name="Name15"/>
      </dgm:choos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11/layout/TabList">
  <dgm:title val="Tab List"/>
  <dgm:desc val="Use to show non-sequential or grouped blocks of information. Works well for lists with a small amount of Level 1 text. The first Level 2 displays next to the Level 1 text  and the remaining Level 2 text appears beneath the Level 1 text."/>
  <dgm:catLst>
    <dgm:cat type="list" pri="4500"/>
    <dgm:cat type="officeonline" pri="11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20">
          <dgm:prSet phldr="1"/>
        </dgm:pt>
        <dgm:pt modelId="21">
          <dgm:prSet phldr="1"/>
        </dgm:pt>
        <dgm:pt modelId="22">
          <dgm:prSet phldr="1"/>
        </dgm:pt>
        <dgm:pt modelId="30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0" srcId="0" destId="10" srcOrd="0" destOrd="0"/>
        <dgm:cxn modelId="41" srcId="10" destId="11" srcOrd="0" destOrd="0"/>
        <dgm:cxn modelId="42" srcId="10" destId="12" srcOrd="0" destOrd="0"/>
        <dgm:cxn modelId="50" srcId="0" destId="20" srcOrd="1" destOrd="0"/>
        <dgm:cxn modelId="51" srcId="20" destId="21" srcOrd="1" destOrd="0"/>
        <dgm:cxn modelId="52" srcId="20" destId="22" srcOrd="1" destOrd="0"/>
        <dgm:cxn modelId="60" srcId="0" destId="30" srcOrd="2" destOrd="0"/>
        <dgm:cxn modelId="61" srcId="30" destId="31" srcOrd="2" destOrd="0"/>
        <dgm:cxn modelId="62" srcId="30" destId="32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/>
      <dgm:chPref val="3"/>
      <dgm:dir/>
      <dgm:animOne val="branch"/>
      <dgm:animLvl val="lvl"/>
    </dgm:varLst>
    <dgm:alg type="lin">
      <dgm:param type="linDir" val="fromT"/>
    </dgm:alg>
    <dgm:shape xmlns:r="http://schemas.openxmlformats.org/officeDocument/2006/relationships" r:blip="">
      <dgm:adjLst/>
    </dgm:shape>
    <dgm:constrLst>
      <dgm:constr type="w" for="ch" forName="Child" refType="w"/>
      <dgm:constr type="h" for="ch" forName="Child" refType="h" fact="0.6667"/>
      <dgm:constr type="primFontSz" for="des" forName="Parent" op="equ" val="65"/>
      <dgm:constr type="primFontSz" for="des" forName="Child" op="equ" val="65"/>
      <dgm:constr type="primFontSz" for="des" forName="FirstChild" op="equ" val="65"/>
      <dgm:constr type="primFontSz" for="des" forName="Child" refType="primFontSz" refFor="des" refForName="Parent" op="lte"/>
      <dgm:constr type="primFontSz" for="des" forName="FirstChild" refType="primFontSz" refFor="des" refForName="Parent" op="lte"/>
      <dgm:constr type="primFontSz" for="des" forName="Child" refType="primFontSz" refFor="des" refForName="FirstChild" op="lte"/>
      <dgm:constr type="w" for="ch" forName="composite" refType="w"/>
      <dgm:constr type="h" for="ch" forName="composite" refType="h" fact="0.3333"/>
      <dgm:constr type="sp" refType="h" refFor="ch" refForName="composite" op="equ" fact="0.05"/>
      <dgm:constr type="h" for="ch" forName="sibTrans" refType="h" refFor="ch" refForName="composite" op="equ" fact="0.05"/>
      <dgm:constr type="w" for="ch" forName="sibTrans" refType="h" refFor="ch" refForName="sibTrans" op="equ"/>
    </dgm:constrLst>
    <dgm:forEach name="nodesForEach" axis="ch" ptType="node">
      <dgm:layoutNode name="composite">
        <dgm:alg type="composite"/>
        <dgm:shape xmlns:r="http://schemas.openxmlformats.org/officeDocument/2006/relationships" r:blip="">
          <dgm:adjLst/>
        </dgm:shape>
        <dgm:choose name="Name1">
          <dgm:if name="Name2" func="var" arg="dir" op="equ" val="norm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l" for="ch" forName="FirstChild" refType="w" fact="0.26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l" for="ch" forName="Parent" refType="w" fact="0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if>
          <dgm:else name="Name3">
            <dgm:constrLst>
              <dgm:constr type="l" for="ch" forName="Accent" refType="w" fact="0"/>
              <dgm:constr type="b" for="ch" forName="Accent" refType="h"/>
              <dgm:constr type="w" for="ch" forName="Accent" refType="w"/>
              <dgm:constr type="h" for="ch" forName="Accent" refType="h" fact="0"/>
              <dgm:constr type="r" for="ch" forName="FirstChild" refType="w" fact="0.74"/>
              <dgm:constr type="t" for="ch" forName="FirstChild" refType="h" fact="0"/>
              <dgm:constr type="w" for="ch" forName="FirstChild" refType="w" fact="0.74"/>
              <dgm:constr type="h" for="ch" forName="FirstChild" refType="h"/>
              <dgm:constr type="r" for="ch" forName="Parent" refType="w"/>
              <dgm:constr type="t" for="ch" forName="Parent" refType="h" fact="0"/>
              <dgm:constr type="w" for="ch" forName="Parent" refType="w" fact="0.26"/>
              <dgm:constr type="h" for="ch" forName="Parent" refType="h"/>
            </dgm:constrLst>
          </dgm:else>
        </dgm:choose>
        <dgm:layoutNode name="FirstChild" styleLbl="revTx">
          <dgm:varLst>
            <dgm:chMax val="0"/>
            <dgm:chPref val="0"/>
            <dgm:bulletEnabled val="1"/>
          </dgm:varLst>
          <dgm:choose name="Name4">
            <dgm:if name="Name5" func="var" arg="dir" op="equ" val="norm">
              <dgm:alg type="tx">
                <dgm:param type="parTxLTRAlign" val="l"/>
                <dgm:param type="txAnchorVert" val="b"/>
                <dgm:param type="txAnchorVertCh" val="b"/>
                <dgm:param type="parTxRTLAlign" val="l"/>
              </dgm:alg>
            </dgm:if>
            <dgm:else name="Name6">
              <dgm:alg type="tx">
                <dgm:param type="parTxLTRAlign" val="r"/>
                <dgm:param type="shpTxLTRAlignCh" val="r"/>
                <dgm:param type="txAnchorVert" val="b"/>
                <dgm:param type="txAnchorVertCh" val="b"/>
                <dgm:param type="parTxRTLAlign" val="r"/>
              </dgm:alg>
            </dgm:else>
          </dgm:choose>
          <dgm:shape xmlns:r="http://schemas.openxmlformats.org/officeDocument/2006/relationships" type="rect" r:blip="">
            <dgm:adjLst/>
          </dgm:shape>
          <dgm:choose name="Name7">
            <dgm:if name="Name8" axis="ch" ptType="node" func="cnt" op="gte" val="1">
              <dgm:presOf axis="ch desOrSelf" ptType="node node" st="1 1" cnt="1 0"/>
            </dgm:if>
            <dgm:else name="Name9">
              <dgm:presOf/>
            </dgm:else>
          </dgm:choose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Parent" styleLbl="alignNode1">
          <dgm:varLst>
            <dgm:chMax val="3"/>
            <dgm:chPref val="3"/>
            <dgm:bulletEnabled val="1"/>
          </dgm:varLst>
          <dgm:alg type="tx">
            <dgm:param type="shpTxLTRAlignCh" val="ctr"/>
            <dgm:param type="txAnchorVertCh" val="mid"/>
          </dgm:alg>
          <dgm:shape xmlns:r="http://schemas.openxmlformats.org/officeDocument/2006/relationships" type="round2SameRect" r:blip="">
            <dgm:adjLst>
              <dgm:adj idx="1" val="0.1667"/>
              <dgm:adj idx="2" val="0"/>
            </dgm:adjLst>
          </dgm:shape>
          <dgm:presOf axis="self" ptType="node"/>
          <dgm:constrLst>
            <dgm:constr type="lMarg" refType="primFontSz" fact="0.15"/>
            <dgm:constr type="rMarg" refType="primFontSz" fact="0.15"/>
            <dgm:constr type="tMarg" refType="primFontSz" fact="0.15"/>
            <dgm:constr type="bMarg" refType="primFontSz" fact="0.15"/>
          </dgm:constrLst>
          <dgm:ruleLst>
            <dgm:rule type="primFontSz" val="5" fact="NaN" max="NaN"/>
          </dgm:ruleLst>
        </dgm:layoutNode>
        <dgm:layoutNode name="Accent" styleLbl="parChTrans1D1">
          <dgm:alg type="sp"/>
          <dgm:shape xmlns:r="http://schemas.openxmlformats.org/officeDocument/2006/relationships" type="line" r:blip="" zOrderOff="-99999">
            <dgm:adjLst/>
          </dgm:shape>
          <dgm:presOf/>
        </dgm:layoutNode>
      </dgm:layoutNode>
      <dgm:choose name="Name10">
        <dgm:if name="Name11" axis="ch" ptType="node" st="2" cnt="1" func="cnt" op="gte" val="1">
          <dgm:layoutNode name="Child" styleLbl="revTx">
            <dgm:varLst>
              <dgm:chMax val="0"/>
              <dgm:chPref val="0"/>
              <dgm:bulletEnabled val="1"/>
            </dgm:varLst>
            <dgm:choose name="Name12">
              <dgm:if name="Name13" func="var" arg="dir" op="equ" val="norm">
                <dgm:alg type="tx">
                  <dgm:param type="stBulletLvl" val="1"/>
                  <dgm:param type="parTxLTRAlign" val="l"/>
                  <dgm:param type="parTxRTLAlign" val="l"/>
                  <dgm:param type="txAnchorVert" val="t"/>
                </dgm:alg>
              </dgm:if>
              <dgm:else name="Name14">
                <dgm:alg type="tx">
                  <dgm:param type="stBulletLvl" val="1"/>
                  <dgm:param type="parTxLTRAlign" val="r"/>
                  <dgm:param type="shpTxLTRAlignCh" val="r"/>
                  <dgm:param type="txAnchorVert" val="t"/>
                  <dgm:param type="parTxRTLAlign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ch desOrSelf" ptType="node node" st="2 1" cnt="0 0"/>
            <dgm:constrLst>
              <dgm:constr type="lMarg" refType="primFontSz" fact="0.15"/>
              <dgm:constr type="rMarg" refType="primFontSz" fact="0.15"/>
              <dgm:constr type="tMarg" refType="primFontSz" fact="0.15"/>
              <dgm:constr type="bMarg" refType="primFontSz" fact="0.15"/>
            </dgm:constrLst>
            <dgm:ruleLst>
              <dgm:rule type="primFontSz" val="5" fact="NaN" max="NaN"/>
            </dgm:ruleLst>
          </dgm:layoutNode>
        </dgm:if>
        <dgm:else name="Name15"/>
      </dgm:choos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74BBD-EC03-4F28-BDE8-D8FF7811F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tronic, Inc.</Company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trella, Cristina</dc:creator>
  <cp:keywords>Controlados de Medtronic, Medtronic Controlled</cp:keywords>
  <cp:lastModifiedBy>Gamez, Enrique</cp:lastModifiedBy>
  <cp:revision>2</cp:revision>
  <cp:lastPrinted>2019-06-16T22:44:00Z</cp:lastPrinted>
  <dcterms:created xsi:type="dcterms:W3CDTF">2020-06-10T23:44:00Z</dcterms:created>
  <dcterms:modified xsi:type="dcterms:W3CDTF">2020-06-10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406ebbe-40c9-4118-ac9e-8d632b897743</vt:lpwstr>
  </property>
  <property fmtid="{D5CDD505-2E9C-101B-9397-08002B2CF9AE}" pid="3" name="Classification">
    <vt:lpwstr>MedtronicControlled</vt:lpwstr>
  </property>
</Properties>
</file>